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52C940" w14:textId="77777777" w:rsidR="00D70AF7" w:rsidRDefault="00F32DA1">
      <w:pPr>
        <w:rPr>
          <w:b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47FB4B8" wp14:editId="05F9C0EF">
                <wp:simplePos x="0" y="0"/>
                <wp:positionH relativeFrom="column">
                  <wp:posOffset>-772160</wp:posOffset>
                </wp:positionH>
                <wp:positionV relativeFrom="paragraph">
                  <wp:posOffset>-676275</wp:posOffset>
                </wp:positionV>
                <wp:extent cx="7315200" cy="2800350"/>
                <wp:effectExtent l="0" t="0" r="0" b="0"/>
                <wp:wrapNone/>
                <wp:docPr id="14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15200" cy="2800350"/>
                          <a:chOff x="202" y="375"/>
                          <a:chExt cx="11520" cy="4410"/>
                        </a:xfrm>
                      </wpg:grpSpPr>
                      <wps:wsp>
                        <wps:cNvPr id="1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42" y="480"/>
                            <a:ext cx="9098" cy="1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A99635" w14:textId="77777777" w:rsidR="006018DE" w:rsidRPr="006C513F" w:rsidRDefault="006018DE" w:rsidP="006018DE">
                              <w:pPr>
                                <w:jc w:val="center"/>
                                <w:rPr>
                                  <w:rFonts w:ascii="Aptos Display" w:hAnsi="Aptos Display" w:cs="Arial"/>
                                  <w:b/>
                                  <w:sz w:val="25"/>
                                  <w:szCs w:val="25"/>
                                  <w:lang w:val="en-GB"/>
                                </w:rPr>
                              </w:pPr>
                              <w:bookmarkStart w:id="0" w:name="_Hlk124683952"/>
                              <w:bookmarkStart w:id="1" w:name="_Hlk124683953"/>
                              <w:r w:rsidRPr="006C513F">
                                <w:rPr>
                                  <w:rFonts w:ascii="Aptos Display" w:hAnsi="Aptos Display" w:cs="Arial"/>
                                  <w:b/>
                                  <w:sz w:val="25"/>
                                  <w:szCs w:val="25"/>
                                  <w:lang w:val="en-GB"/>
                                </w:rPr>
                                <w:t>CROYDON BOROUGH SWIMMING ASSOCIATION</w:t>
                              </w:r>
                            </w:p>
                            <w:p w14:paraId="1AF42641" w14:textId="6FAA84A0" w:rsidR="006018DE" w:rsidRPr="006C513F" w:rsidRDefault="006018DE" w:rsidP="006018DE">
                              <w:pPr>
                                <w:jc w:val="center"/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u w:val="single"/>
                                  <w:lang w:val="en-GB"/>
                                </w:rPr>
                              </w:pPr>
                              <w:r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u w:val="single"/>
                                  <w:lang w:val="en-GB"/>
                                </w:rPr>
                                <w:t>ANNUAL CHAMPIONSHIPS &amp; AGE GROUP COMPETITIONS 202</w:t>
                              </w:r>
                              <w:r w:rsidR="0020671A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u w:val="single"/>
                                  <w:lang w:val="en-GB"/>
                                </w:rPr>
                                <w:t>6</w:t>
                              </w:r>
                            </w:p>
                            <w:p w14:paraId="236C4B87" w14:textId="77777777" w:rsidR="006018DE" w:rsidRPr="006C513F" w:rsidRDefault="006018DE" w:rsidP="006018DE">
                              <w:pPr>
                                <w:jc w:val="center"/>
                                <w:rPr>
                                  <w:rFonts w:ascii="Aptos Display" w:hAnsi="Aptos Display" w:cs="Arial"/>
                                  <w:b/>
                                  <w:sz w:val="25"/>
                                  <w:szCs w:val="25"/>
                                  <w:lang w:val="en-GB"/>
                                </w:rPr>
                              </w:pPr>
                              <w:r w:rsidRPr="006C513F">
                                <w:rPr>
                                  <w:rFonts w:ascii="Aptos Display" w:hAnsi="Aptos Display" w:cs="Arial"/>
                                  <w:b/>
                                  <w:sz w:val="25"/>
                                  <w:szCs w:val="25"/>
                                  <w:lang w:val="en-GB"/>
                                </w:rPr>
                                <w:t>Closed Championship Gala (Level 4 – TBA)</w:t>
                              </w:r>
                            </w:p>
                            <w:p w14:paraId="0C9A5190" w14:textId="77777777" w:rsidR="006018DE" w:rsidRPr="006C513F" w:rsidRDefault="006018DE" w:rsidP="006018DE">
                              <w:pPr>
                                <w:spacing w:line="360" w:lineRule="auto"/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</w:pPr>
                            </w:p>
                            <w:p w14:paraId="1737BAC9" w14:textId="77777777" w:rsidR="006018DE" w:rsidRPr="006C513F" w:rsidRDefault="006018DE" w:rsidP="006018DE">
                              <w:pPr>
                                <w:contextualSpacing/>
                                <w:jc w:val="center"/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</w:pPr>
                              <w:r w:rsidRPr="006C513F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  <w:t>To be held at Whitgift School, off Nottingham Road, Haling Park, South Croydon, Surrey. CR2 6YT</w:t>
                              </w:r>
                            </w:p>
                            <w:p w14:paraId="500570B5" w14:textId="4376129F" w:rsidR="006018DE" w:rsidRPr="006C513F" w:rsidRDefault="006018DE" w:rsidP="006018DE">
                              <w:pPr>
                                <w:contextualSpacing/>
                                <w:jc w:val="center"/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</w:pPr>
                              <w:bookmarkStart w:id="2" w:name="_Hlk532114000"/>
                              <w:r w:rsidRPr="006C513F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  <w:t>Saturday 1</w:t>
                              </w:r>
                              <w:r w:rsidR="0020671A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  <w:t>4</w:t>
                              </w:r>
                              <w:r w:rsidRPr="006C513F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vertAlign w:val="superscript"/>
                                  <w:lang w:val="en-GB"/>
                                </w:rPr>
                                <w:t xml:space="preserve">th </w:t>
                              </w:r>
                              <w:r w:rsidRPr="006C513F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  <w:t>March &amp; Sunday 1</w:t>
                              </w:r>
                              <w:r w:rsidR="0020671A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  <w:t>5</w:t>
                              </w:r>
                              <w:r w:rsidRPr="006C513F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vertAlign w:val="superscript"/>
                                  <w:lang w:val="en-GB"/>
                                </w:rPr>
                                <w:t>th</w:t>
                              </w:r>
                              <w:r w:rsidRPr="006C513F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  <w:t xml:space="preserve"> March 202</w:t>
                              </w:r>
                              <w:r w:rsidR="0020671A">
                                <w:rPr>
                                  <w:rFonts w:ascii="Aptos Display" w:hAnsi="Aptos Display" w:cs="Arial"/>
                                  <w:sz w:val="20"/>
                                  <w:szCs w:val="20"/>
                                  <w:lang w:val="en-GB"/>
                                </w:rPr>
                                <w:t>6</w:t>
                              </w:r>
                              <w:bookmarkEnd w:id="0"/>
                              <w:bookmarkEnd w:id="1"/>
                              <w:bookmarkEnd w:id="2"/>
                            </w:p>
                            <w:p w14:paraId="5BB83870" w14:textId="15E85FA2" w:rsidR="00E809DA" w:rsidRPr="00E809DA" w:rsidRDefault="00E809DA" w:rsidP="00E809DA">
                              <w:pPr>
                                <w:spacing w:line="360" w:lineRule="auto"/>
                                <w:jc w:val="center"/>
                                <w:rPr>
                                  <w:rFonts w:ascii="Arial" w:hAnsi="Arial" w:cs="Arial"/>
                                  <w:sz w:val="20"/>
                                  <w:szCs w:val="20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202" y="2550"/>
                            <a:ext cx="11520" cy="2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F06643" w14:textId="77777777" w:rsidR="006018DE" w:rsidRPr="006C513F" w:rsidRDefault="006018DE" w:rsidP="006018DE">
                              <w:pPr>
                                <w:jc w:val="center"/>
                                <w:rPr>
                                  <w:rFonts w:ascii="Aptos Display" w:hAnsi="Aptos Display" w:cs="Arial"/>
                                  <w:lang w:val="en-GB"/>
                                </w:rPr>
                              </w:pPr>
                              <w:r w:rsidRPr="006C513F">
                                <w:rPr>
                                  <w:rFonts w:ascii="Aptos Display" w:hAnsi="Aptos Display" w:cs="Arial"/>
                                  <w:lang w:val="en-GB"/>
                                </w:rPr>
                                <w:t>Event timings vary dependent upon gala date.</w:t>
                              </w:r>
                            </w:p>
                            <w:p w14:paraId="2B8FDA5A" w14:textId="77777777" w:rsidR="006018DE" w:rsidRPr="006C513F" w:rsidRDefault="006018DE" w:rsidP="006018DE">
                              <w:pPr>
                                <w:jc w:val="center"/>
                                <w:rPr>
                                  <w:rFonts w:ascii="Aptos Display" w:hAnsi="Aptos Display" w:cs="Arial"/>
                                  <w:lang w:val="en-GB"/>
                                </w:rPr>
                              </w:pPr>
                              <w:r w:rsidRPr="006C513F">
                                <w:rPr>
                                  <w:rFonts w:ascii="Aptos Display" w:hAnsi="Aptos Display" w:cs="Arial"/>
                                  <w:lang w:val="en-GB"/>
                                </w:rPr>
                                <w:t>Please use short-course entry times.</w:t>
                              </w:r>
                            </w:p>
                            <w:p w14:paraId="48B88982" w14:textId="77777777" w:rsidR="006018DE" w:rsidRPr="006C513F" w:rsidRDefault="006018DE" w:rsidP="006018DE">
                              <w:pPr>
                                <w:jc w:val="center"/>
                                <w:rPr>
                                  <w:rFonts w:ascii="Aptos Display" w:hAnsi="Aptos Display" w:cs="Arial"/>
                                  <w:lang w:val="en-GB"/>
                                </w:rPr>
                              </w:pPr>
                              <w:r w:rsidRPr="006C513F">
                                <w:rPr>
                                  <w:rFonts w:ascii="Aptos Display" w:hAnsi="Aptos Display" w:cs="Arial"/>
                                  <w:lang w:val="en-GB"/>
                                </w:rPr>
                                <w:t>If you do not have a time and wish to enter an event, please tick the box and write NT in the adjacent time box.</w:t>
                              </w:r>
                            </w:p>
                            <w:p w14:paraId="6A801FC2" w14:textId="77777777" w:rsidR="006018DE" w:rsidRPr="006C513F" w:rsidRDefault="006018DE" w:rsidP="006018DE">
                              <w:pPr>
                                <w:jc w:val="center"/>
                                <w:rPr>
                                  <w:rFonts w:ascii="Aptos Display" w:hAnsi="Aptos Display" w:cs="Arial"/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6C513F">
                                <w:rPr>
                                  <w:rFonts w:ascii="Aptos Display" w:hAnsi="Aptos Display" w:cs="Arial"/>
                                  <w:sz w:val="22"/>
                                  <w:szCs w:val="22"/>
                                  <w:lang w:val="en-GB"/>
                                </w:rPr>
                                <w:t>Qualifying times exist for all 400m &amp; 200m individual events. “No Time” entries for these events will be rejected.</w:t>
                              </w:r>
                            </w:p>
                            <w:p w14:paraId="504F4605" w14:textId="3DB0EDFF" w:rsidR="006018DE" w:rsidRPr="006C513F" w:rsidRDefault="006018DE" w:rsidP="006018DE">
                              <w:pPr>
                                <w:jc w:val="center"/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Ages as at: 1</w:t>
                              </w:r>
                              <w:r w:rsidR="0020671A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5</w:t>
                              </w:r>
                              <w:r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vertAlign w:val="superscript"/>
                                  <w:lang w:val="en-GB"/>
                                </w:rPr>
                                <w:t>th</w:t>
                              </w:r>
                              <w:r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 xml:space="preserve"> March 202</w:t>
                              </w:r>
                              <w:r w:rsidR="0020671A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6</w:t>
                              </w:r>
                            </w:p>
                            <w:p w14:paraId="0C3E00EA" w14:textId="29F6497C" w:rsidR="006018DE" w:rsidRPr="006C513F" w:rsidRDefault="006018DE" w:rsidP="006018DE">
                              <w:pPr>
                                <w:jc w:val="center"/>
                                <w:rPr>
                                  <w:rFonts w:ascii="Aptos Display" w:hAnsi="Aptos Display" w:cs="Arial"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 xml:space="preserve">Closing date for entries: </w:t>
                              </w:r>
                              <w:r w:rsidR="0020671A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6</w:t>
                              </w:r>
                              <w:r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vertAlign w:val="superscript"/>
                                  <w:lang w:val="en-GB"/>
                                </w:rPr>
                                <w:t>th</w:t>
                              </w:r>
                              <w:r w:rsidRPr="006C513F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 xml:space="preserve"> March 202</w:t>
                              </w:r>
                              <w:r w:rsidR="0020671A">
                                <w:rPr>
                                  <w:rFonts w:ascii="Aptos Display" w:hAnsi="Aptos Display" w:cs="Arial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6</w:t>
                              </w:r>
                            </w:p>
                            <w:p w14:paraId="16C821F9" w14:textId="66ACEC41" w:rsidR="00E809DA" w:rsidRPr="00D70AF7" w:rsidRDefault="00E809DA" w:rsidP="00E809DA">
                              <w:pPr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" name="Picture 26" descr="C:\Users\nick.hallam\Dropbox\CASC Shared Resources\2015 CBSA Documents\CBSA Colour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2" y="375"/>
                            <a:ext cx="2160" cy="2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7FB4B8" id="Group 27" o:spid="_x0000_s1026" style="position:absolute;margin-left:-60.8pt;margin-top:-53.25pt;width:8in;height:220.5pt;z-index:251659264" coordorigin="202,375" coordsize="11520,441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7" type="#_x0000_t202" style="position:absolute;left:2542;top:480;width:9098;height:19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14:paraId="0EA99635" w14:textId="77777777" w:rsidR="006018DE" w:rsidRPr="006C513F" w:rsidRDefault="006018DE" w:rsidP="006018DE">
                        <w:pPr>
                          <w:jc w:val="center"/>
                          <w:rPr>
                            <w:rFonts w:ascii="Aptos Display" w:hAnsi="Aptos Display" w:cs="Arial"/>
                            <w:b/>
                            <w:sz w:val="25"/>
                            <w:szCs w:val="25"/>
                            <w:lang w:val="en-GB"/>
                          </w:rPr>
                        </w:pPr>
                        <w:bookmarkStart w:id="3" w:name="_Hlk124683952"/>
                        <w:bookmarkStart w:id="4" w:name="_Hlk124683953"/>
                        <w:r w:rsidRPr="006C513F">
                          <w:rPr>
                            <w:rFonts w:ascii="Aptos Display" w:hAnsi="Aptos Display" w:cs="Arial"/>
                            <w:b/>
                            <w:sz w:val="25"/>
                            <w:szCs w:val="25"/>
                            <w:lang w:val="en-GB"/>
                          </w:rPr>
                          <w:t>CROYDON BOROUGH SWIMMING ASSOCIATION</w:t>
                        </w:r>
                      </w:p>
                      <w:p w14:paraId="1AF42641" w14:textId="6FAA84A0" w:rsidR="006018DE" w:rsidRPr="006C513F" w:rsidRDefault="006018DE" w:rsidP="006018DE">
                        <w:pPr>
                          <w:jc w:val="center"/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u w:val="single"/>
                            <w:lang w:val="en-GB"/>
                          </w:rPr>
                        </w:pPr>
                        <w:r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u w:val="single"/>
                            <w:lang w:val="en-GB"/>
                          </w:rPr>
                          <w:t>ANNUAL CHAMPIONSHIPS &amp; AGE GROUP COMPETITIONS 202</w:t>
                        </w:r>
                        <w:r w:rsidR="0020671A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u w:val="single"/>
                            <w:lang w:val="en-GB"/>
                          </w:rPr>
                          <w:t>6</w:t>
                        </w:r>
                      </w:p>
                      <w:p w14:paraId="236C4B87" w14:textId="77777777" w:rsidR="006018DE" w:rsidRPr="006C513F" w:rsidRDefault="006018DE" w:rsidP="006018DE">
                        <w:pPr>
                          <w:jc w:val="center"/>
                          <w:rPr>
                            <w:rFonts w:ascii="Aptos Display" w:hAnsi="Aptos Display" w:cs="Arial"/>
                            <w:b/>
                            <w:sz w:val="25"/>
                            <w:szCs w:val="25"/>
                            <w:lang w:val="en-GB"/>
                          </w:rPr>
                        </w:pPr>
                        <w:r w:rsidRPr="006C513F">
                          <w:rPr>
                            <w:rFonts w:ascii="Aptos Display" w:hAnsi="Aptos Display" w:cs="Arial"/>
                            <w:b/>
                            <w:sz w:val="25"/>
                            <w:szCs w:val="25"/>
                            <w:lang w:val="en-GB"/>
                          </w:rPr>
                          <w:t>Closed Championship Gala (Level 4 – TBA)</w:t>
                        </w:r>
                      </w:p>
                      <w:p w14:paraId="0C9A5190" w14:textId="77777777" w:rsidR="006018DE" w:rsidRPr="006C513F" w:rsidRDefault="006018DE" w:rsidP="006018DE">
                        <w:pPr>
                          <w:spacing w:line="360" w:lineRule="auto"/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</w:pPr>
                      </w:p>
                      <w:p w14:paraId="1737BAC9" w14:textId="77777777" w:rsidR="006018DE" w:rsidRPr="006C513F" w:rsidRDefault="006018DE" w:rsidP="006018DE">
                        <w:pPr>
                          <w:contextualSpacing/>
                          <w:jc w:val="center"/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</w:pPr>
                        <w:r w:rsidRPr="006C513F"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  <w:t>To be held at Whitgift School, off Nottingham Road, Haling Park, South Croydon, Surrey. CR2 6YT</w:t>
                        </w:r>
                      </w:p>
                      <w:p w14:paraId="500570B5" w14:textId="4376129F" w:rsidR="006018DE" w:rsidRPr="006C513F" w:rsidRDefault="006018DE" w:rsidP="006018DE">
                        <w:pPr>
                          <w:contextualSpacing/>
                          <w:jc w:val="center"/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</w:pPr>
                        <w:bookmarkStart w:id="5" w:name="_Hlk532114000"/>
                        <w:r w:rsidRPr="006C513F"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  <w:t>Saturday 1</w:t>
                        </w:r>
                        <w:r w:rsidR="0020671A"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  <w:t>4</w:t>
                        </w:r>
                        <w:r w:rsidRPr="006C513F">
                          <w:rPr>
                            <w:rFonts w:ascii="Aptos Display" w:hAnsi="Aptos Display" w:cs="Arial"/>
                            <w:sz w:val="20"/>
                            <w:szCs w:val="20"/>
                            <w:vertAlign w:val="superscript"/>
                            <w:lang w:val="en-GB"/>
                          </w:rPr>
                          <w:t xml:space="preserve">th </w:t>
                        </w:r>
                        <w:r w:rsidRPr="006C513F"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  <w:t>March &amp; Sunday 1</w:t>
                        </w:r>
                        <w:r w:rsidR="0020671A"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  <w:t>5</w:t>
                        </w:r>
                        <w:r w:rsidRPr="006C513F">
                          <w:rPr>
                            <w:rFonts w:ascii="Aptos Display" w:hAnsi="Aptos Display" w:cs="Arial"/>
                            <w:sz w:val="20"/>
                            <w:szCs w:val="20"/>
                            <w:vertAlign w:val="superscript"/>
                            <w:lang w:val="en-GB"/>
                          </w:rPr>
                          <w:t>th</w:t>
                        </w:r>
                        <w:r w:rsidRPr="006C513F"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  <w:t xml:space="preserve"> March 202</w:t>
                        </w:r>
                        <w:r w:rsidR="0020671A">
                          <w:rPr>
                            <w:rFonts w:ascii="Aptos Display" w:hAnsi="Aptos Display" w:cs="Arial"/>
                            <w:sz w:val="20"/>
                            <w:szCs w:val="20"/>
                            <w:lang w:val="en-GB"/>
                          </w:rPr>
                          <w:t>6</w:t>
                        </w:r>
                        <w:bookmarkEnd w:id="3"/>
                        <w:bookmarkEnd w:id="4"/>
                        <w:bookmarkEnd w:id="5"/>
                      </w:p>
                      <w:p w14:paraId="5BB83870" w14:textId="15E85FA2" w:rsidR="00E809DA" w:rsidRPr="00E809DA" w:rsidRDefault="00E809DA" w:rsidP="00E809DA">
                        <w:pPr>
                          <w:spacing w:line="360" w:lineRule="auto"/>
                          <w:jc w:val="center"/>
                          <w:rPr>
                            <w:rFonts w:ascii="Arial" w:hAnsi="Arial" w:cs="Arial"/>
                            <w:sz w:val="20"/>
                            <w:szCs w:val="20"/>
                            <w:lang w:val="en-GB"/>
                          </w:rPr>
                        </w:pPr>
                      </w:p>
                    </w:txbxContent>
                  </v:textbox>
                </v:shape>
                <v:shape id="Text Box 8" o:spid="_x0000_s1028" type="#_x0000_t202" style="position:absolute;left:202;top:2550;width:11520;height:22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12F06643" w14:textId="77777777" w:rsidR="006018DE" w:rsidRPr="006C513F" w:rsidRDefault="006018DE" w:rsidP="006018DE">
                        <w:pPr>
                          <w:jc w:val="center"/>
                          <w:rPr>
                            <w:rFonts w:ascii="Aptos Display" w:hAnsi="Aptos Display" w:cs="Arial"/>
                            <w:lang w:val="en-GB"/>
                          </w:rPr>
                        </w:pPr>
                        <w:r w:rsidRPr="006C513F">
                          <w:rPr>
                            <w:rFonts w:ascii="Aptos Display" w:hAnsi="Aptos Display" w:cs="Arial"/>
                            <w:lang w:val="en-GB"/>
                          </w:rPr>
                          <w:t>Event timings vary dependent upon gala date.</w:t>
                        </w:r>
                      </w:p>
                      <w:p w14:paraId="2B8FDA5A" w14:textId="77777777" w:rsidR="006018DE" w:rsidRPr="006C513F" w:rsidRDefault="006018DE" w:rsidP="006018DE">
                        <w:pPr>
                          <w:jc w:val="center"/>
                          <w:rPr>
                            <w:rFonts w:ascii="Aptos Display" w:hAnsi="Aptos Display" w:cs="Arial"/>
                            <w:lang w:val="en-GB"/>
                          </w:rPr>
                        </w:pPr>
                        <w:r w:rsidRPr="006C513F">
                          <w:rPr>
                            <w:rFonts w:ascii="Aptos Display" w:hAnsi="Aptos Display" w:cs="Arial"/>
                            <w:lang w:val="en-GB"/>
                          </w:rPr>
                          <w:t>Please use short-course entry times.</w:t>
                        </w:r>
                      </w:p>
                      <w:p w14:paraId="48B88982" w14:textId="77777777" w:rsidR="006018DE" w:rsidRPr="006C513F" w:rsidRDefault="006018DE" w:rsidP="006018DE">
                        <w:pPr>
                          <w:jc w:val="center"/>
                          <w:rPr>
                            <w:rFonts w:ascii="Aptos Display" w:hAnsi="Aptos Display" w:cs="Arial"/>
                            <w:lang w:val="en-GB"/>
                          </w:rPr>
                        </w:pPr>
                        <w:r w:rsidRPr="006C513F">
                          <w:rPr>
                            <w:rFonts w:ascii="Aptos Display" w:hAnsi="Aptos Display" w:cs="Arial"/>
                            <w:lang w:val="en-GB"/>
                          </w:rPr>
                          <w:t>If you do not have a time and wish to enter an event, please tick the box and write NT in the adjacent time box.</w:t>
                        </w:r>
                      </w:p>
                      <w:p w14:paraId="6A801FC2" w14:textId="77777777" w:rsidR="006018DE" w:rsidRPr="006C513F" w:rsidRDefault="006018DE" w:rsidP="006018DE">
                        <w:pPr>
                          <w:jc w:val="center"/>
                          <w:rPr>
                            <w:rFonts w:ascii="Aptos Display" w:hAnsi="Aptos Display" w:cs="Arial"/>
                            <w:sz w:val="22"/>
                            <w:szCs w:val="22"/>
                            <w:lang w:val="en-GB"/>
                          </w:rPr>
                        </w:pPr>
                        <w:r w:rsidRPr="006C513F">
                          <w:rPr>
                            <w:rFonts w:ascii="Aptos Display" w:hAnsi="Aptos Display" w:cs="Arial"/>
                            <w:sz w:val="22"/>
                            <w:szCs w:val="22"/>
                            <w:lang w:val="en-GB"/>
                          </w:rPr>
                          <w:t>Qualifying times exist for all 400m &amp; 200m individual events. “No Time” entries for these events will be rejected.</w:t>
                        </w:r>
                      </w:p>
                      <w:p w14:paraId="504F4605" w14:textId="3DB0EDFF" w:rsidR="006018DE" w:rsidRPr="006C513F" w:rsidRDefault="006018DE" w:rsidP="006018DE">
                        <w:pPr>
                          <w:jc w:val="center"/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</w:pPr>
                        <w:r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>Ages as at: 1</w:t>
                        </w:r>
                        <w:r w:rsidR="0020671A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>5</w:t>
                        </w:r>
                        <w:r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vertAlign w:val="superscript"/>
                            <w:lang w:val="en-GB"/>
                          </w:rPr>
                          <w:t>th</w:t>
                        </w:r>
                        <w:r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 xml:space="preserve"> March 202</w:t>
                        </w:r>
                        <w:r w:rsidR="0020671A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>6</w:t>
                        </w:r>
                      </w:p>
                      <w:p w14:paraId="0C3E00EA" w14:textId="29F6497C" w:rsidR="006018DE" w:rsidRPr="006C513F" w:rsidRDefault="006018DE" w:rsidP="006018DE">
                        <w:pPr>
                          <w:jc w:val="center"/>
                          <w:rPr>
                            <w:rFonts w:ascii="Aptos Display" w:hAnsi="Aptos Display" w:cs="Arial"/>
                            <w:sz w:val="28"/>
                            <w:szCs w:val="28"/>
                            <w:lang w:val="en-GB"/>
                          </w:rPr>
                        </w:pPr>
                        <w:r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 xml:space="preserve">Closing date for entries: </w:t>
                        </w:r>
                        <w:r w:rsidR="0020671A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>6</w:t>
                        </w:r>
                        <w:r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vertAlign w:val="superscript"/>
                            <w:lang w:val="en-GB"/>
                          </w:rPr>
                          <w:t>th</w:t>
                        </w:r>
                        <w:r w:rsidRPr="006C513F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 xml:space="preserve"> March 202</w:t>
                        </w:r>
                        <w:r w:rsidR="0020671A">
                          <w:rPr>
                            <w:rFonts w:ascii="Aptos Display" w:hAnsi="Aptos Display" w:cs="Arial"/>
                            <w:b/>
                            <w:sz w:val="28"/>
                            <w:szCs w:val="28"/>
                            <w:lang w:val="en-GB"/>
                          </w:rPr>
                          <w:t>6</w:t>
                        </w:r>
                      </w:p>
                      <w:p w14:paraId="16C821F9" w14:textId="66ACEC41" w:rsidR="00E809DA" w:rsidRPr="00D70AF7" w:rsidRDefault="00E809DA" w:rsidP="00E809DA">
                        <w:pPr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</w:pP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6" o:spid="_x0000_s1029" type="#_x0000_t75" style="position:absolute;left:382;top:375;width:2160;height:21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">
                  <v:imagedata r:id="rId7" o:title="CBSA Colour Logo"/>
                </v:shape>
              </v:group>
            </w:pict>
          </mc:Fallback>
        </mc:AlternateContent>
      </w:r>
    </w:p>
    <w:p w14:paraId="45FF6082" w14:textId="77777777" w:rsidR="00D70AF7" w:rsidRPr="00D70AF7" w:rsidRDefault="00D70AF7" w:rsidP="00D70AF7"/>
    <w:p w14:paraId="71264745" w14:textId="77777777" w:rsidR="00D70AF7" w:rsidRPr="00D70AF7" w:rsidRDefault="00D70AF7" w:rsidP="00D70AF7"/>
    <w:p w14:paraId="64891F6B" w14:textId="77777777" w:rsidR="00D70AF7" w:rsidRPr="00D70AF7" w:rsidRDefault="00D70AF7" w:rsidP="00D70AF7"/>
    <w:p w14:paraId="7B8747B9" w14:textId="77777777" w:rsidR="00D70AF7" w:rsidRPr="00D70AF7" w:rsidRDefault="00D70AF7" w:rsidP="00D70AF7"/>
    <w:p w14:paraId="0FD78E14" w14:textId="77777777" w:rsidR="00D70AF7" w:rsidRPr="00D70AF7" w:rsidRDefault="00D70AF7" w:rsidP="00D70AF7"/>
    <w:p w14:paraId="5B725122" w14:textId="77777777" w:rsidR="000B3E75" w:rsidRDefault="00F32DA1" w:rsidP="00D70AF7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64E4C80" wp14:editId="0D052A13">
                <wp:simplePos x="0" y="0"/>
                <wp:positionH relativeFrom="column">
                  <wp:posOffset>-652780</wp:posOffset>
                </wp:positionH>
                <wp:positionV relativeFrom="paragraph">
                  <wp:posOffset>1272540</wp:posOffset>
                </wp:positionV>
                <wp:extent cx="7086600" cy="6743700"/>
                <wp:effectExtent l="0" t="0" r="0" b="0"/>
                <wp:wrapNone/>
                <wp:docPr id="13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6600" cy="6743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8DEB26" w14:textId="0FA3AB0F" w:rsidR="0067688A" w:rsidRDefault="00A00B88" w:rsidP="00A00B88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Cs w:val="22"/>
                                <w:u w:val="single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szCs w:val="22"/>
                                <w:u w:val="single"/>
                                <w:lang w:val="en-GB"/>
                              </w:rPr>
                              <w:t>Entry Form for Affiliated Club Members</w:t>
                            </w:r>
                          </w:p>
                          <w:p w14:paraId="4BC7F486" w14:textId="77777777" w:rsidR="00A00B88" w:rsidRDefault="00A00B88" w:rsidP="00A00B88">
                            <w:pPr>
                              <w:jc w:val="center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2782EF71" w14:textId="3A7AABB8" w:rsidR="00A14DD0" w:rsidRDefault="0067688A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Name: ...........................................................................</w:t>
                            </w:r>
                            <w:r w:rsidR="00A14DD0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........................     </w:t>
                            </w: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="00212DF8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Open/</w:t>
                            </w: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Male </w:t>
                            </w:r>
                            <w:r w:rsidR="00212DF8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or</w:t>
                            </w: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Female</w:t>
                            </w:r>
                          </w:p>
                          <w:p w14:paraId="65288556" w14:textId="77777777" w:rsidR="0067688A" w:rsidRDefault="0067688A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5E90126D" w14:textId="0661F9C9" w:rsidR="0067688A" w:rsidRDefault="0067688A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Date of Birth: ..................................  </w:t>
                            </w:r>
                            <w:r w:rsidR="003B392B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                  </w:t>
                            </w:r>
                            <w:r w:rsidR="00AD2D7A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      </w:t>
                            </w:r>
                            <w:r w:rsidR="003B392B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Age as </w:t>
                            </w:r>
                            <w:r w:rsidR="00E809DA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at</w:t>
                            </w:r>
                            <w:r w:rsidR="003B392B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="00BE4E4C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1</w:t>
                            </w:r>
                            <w:r w:rsidR="0020671A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5</w:t>
                            </w:r>
                            <w:r w:rsidR="00AD2D7A" w:rsidRPr="00AD2D7A">
                              <w:rPr>
                                <w:rFonts w:ascii="Tahoma" w:hAnsi="Tahoma" w:cs="Tahoma"/>
                                <w:szCs w:val="22"/>
                                <w:vertAlign w:val="superscript"/>
                                <w:lang w:val="en-GB"/>
                              </w:rPr>
                              <w:t>th</w:t>
                            </w:r>
                            <w:r w:rsidR="00AD2D7A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="00FB7C9B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March </w:t>
                            </w:r>
                            <w:r w:rsidR="00E809DA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20</w:t>
                            </w:r>
                            <w:r w:rsidR="00443CD9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2</w:t>
                            </w:r>
                            <w:r w:rsidR="0020671A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6</w:t>
                            </w: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................ yrs</w:t>
                            </w:r>
                          </w:p>
                          <w:p w14:paraId="581FC5CC" w14:textId="77777777" w:rsidR="0067688A" w:rsidRDefault="0067688A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55F41A05" w14:textId="3717B33D" w:rsidR="0067688A" w:rsidRDefault="00A00B88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Swim England</w:t>
                            </w:r>
                            <w:r w:rsidR="0067688A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ID number: ....................</w:t>
                            </w:r>
                            <w:r w:rsidR="00AA6416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ab/>
                              <w:t>Para-Swimming Classification:  S…..  SB…..  SM…..</w:t>
                            </w:r>
                          </w:p>
                          <w:p w14:paraId="109715C6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0F2B0C3F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Club: ........................................................................................</w:t>
                            </w:r>
                          </w:p>
                          <w:p w14:paraId="01819306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62F20141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Email address (capitals please)...........................................................................................</w:t>
                            </w:r>
                          </w:p>
                          <w:p w14:paraId="7926FDAB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67DE735E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Postal address: .........................................................................................</w:t>
                            </w:r>
                          </w:p>
                          <w:p w14:paraId="5BFCCCDD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                </w:t>
                            </w:r>
                          </w:p>
                          <w:p w14:paraId="0C4C33D3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                      .................................................................................. Post Code: ....................</w:t>
                            </w:r>
                          </w:p>
                          <w:p w14:paraId="626CCA97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02A4F1C1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Telephone </w:t>
                            </w:r>
                            <w:r w:rsidR="009900AA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No:</w:t>
                            </w: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(h</w:t>
                            </w:r>
                            <w:r w:rsidR="009900AA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ome</w:t>
                            </w: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).....................................................................</w:t>
                            </w:r>
                          </w:p>
                          <w:p w14:paraId="0CDB2600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4E4D79E9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                    (mob) ......................................................................</w:t>
                            </w:r>
                          </w:p>
                          <w:p w14:paraId="0D4ABB0D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06F69CFF" w14:textId="58092DEF" w:rsidR="00A14DD0" w:rsidRDefault="00AD2D7A" w:rsidP="00D91799">
                            <w:pPr>
                              <w:ind w:left="720" w:firstLine="720"/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 </w:t>
                            </w:r>
                            <w:r w:rsidR="00A14DD0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Entry Fees:</w:t>
                            </w:r>
                            <w:r w:rsidR="00A14DD0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ab/>
                            </w:r>
                            <w:r w:rsidR="00D91799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ab/>
                            </w:r>
                            <w:r w:rsidR="00D91799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ab/>
                            </w:r>
                            <w:r w:rsidR="00860451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............... @ £</w:t>
                            </w:r>
                            <w:r w:rsidR="00915AA5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4</w:t>
                            </w:r>
                            <w:r w:rsidR="00166575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.</w:t>
                            </w:r>
                            <w:r w:rsidR="00915AA5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50</w:t>
                            </w:r>
                            <w:r w:rsidR="00A14DD0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each = £.......................</w:t>
                            </w:r>
                          </w:p>
                          <w:p w14:paraId="3DF189C0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3EE320B6" w14:textId="013F90DF" w:rsidR="00A14DD0" w:rsidRDefault="00AD2D7A" w:rsidP="00D91799">
                            <w:pPr>
                              <w:ind w:left="720" w:firstLine="720"/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 </w:t>
                            </w:r>
                            <w:r w:rsidR="00A14DD0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TOTAL AMOUNT PAYABLE:     </w:t>
                            </w:r>
                            <w:r w:rsidR="00D91799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ab/>
                            </w:r>
                            <w:r w:rsidR="00D91799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ab/>
                            </w:r>
                            <w:r w:rsidR="00A14DD0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                   £........................</w:t>
                            </w:r>
                          </w:p>
                          <w:p w14:paraId="130387E9" w14:textId="0981C047" w:rsidR="00A00B88" w:rsidRDefault="00A00B88" w:rsidP="00A00B88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5BB7E278" w14:textId="71A9D3A2" w:rsidR="00A00B88" w:rsidRPr="00A00B88" w:rsidRDefault="00A00B88" w:rsidP="00A00B88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 w:rsidRPr="00A00B88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Payment sent:</w:t>
                            </w:r>
                            <w:r w:rsidRPr="00A00B88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ab/>
                              <w:t>To Club…………..</w:t>
                            </w:r>
                            <w:r w:rsidRPr="00A00B88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ab/>
                              <w:t>By BACS to CBSA…………..</w:t>
                            </w:r>
                          </w:p>
                          <w:p w14:paraId="38780038" w14:textId="77777777" w:rsidR="00A00B88" w:rsidRPr="00A00B88" w:rsidRDefault="00A00B88" w:rsidP="00A00B88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0BAC3A96" w14:textId="10D641A2" w:rsidR="00FB7C9B" w:rsidRDefault="00A00B88" w:rsidP="00A00B88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 w:rsidRPr="00A00B88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Please send payment to your club if your club is managing entries. For individual entries please </w:t>
                            </w:r>
                            <w:r w:rsidR="00FB7C9B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s</w:t>
                            </w:r>
                            <w:r w:rsidRPr="00A00B88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end a bank payment to</w:t>
                            </w:r>
                            <w:r w:rsidR="00DF6269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:</w:t>
                            </w:r>
                          </w:p>
                          <w:p w14:paraId="355D4242" w14:textId="77777777" w:rsidR="00FB7C9B" w:rsidRDefault="00A00B88" w:rsidP="00A00B88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 w:rsidRPr="00A00B88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Sort Code 60-50-01, Account No.10307265, A/C name:</w:t>
                            </w:r>
                            <w:r w:rsidR="00FB7C9B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Pr="00A00B88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Croydon Borough Swimming Association</w:t>
                            </w:r>
                          </w:p>
                          <w:p w14:paraId="47136798" w14:textId="55C3A7C8" w:rsidR="002E64A0" w:rsidRDefault="00A00B88" w:rsidP="00A00B88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 w:rsidRPr="00A00B88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using your surname and CBSA as the payment reference.</w:t>
                            </w:r>
                          </w:p>
                          <w:p w14:paraId="3647A85F" w14:textId="77777777" w:rsidR="00FB7C9B" w:rsidRDefault="00FB7C9B" w:rsidP="002E64A0">
                            <w:pPr>
                              <w:jc w:val="center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4E79FC79" w14:textId="1CC62F51" w:rsidR="00A14DD0" w:rsidRDefault="00DA6D47" w:rsidP="002E64A0">
                            <w:pPr>
                              <w:jc w:val="center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All entry forms</w:t>
                            </w:r>
                            <w:r w:rsidR="007636B0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(both sheets)</w:t>
                            </w:r>
                            <w:r w:rsidR="00FB7C9B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and any enquiries </w:t>
                            </w:r>
                            <w:r w:rsidR="00A14DD0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to:</w:t>
                            </w:r>
                          </w:p>
                          <w:p w14:paraId="38D78806" w14:textId="77777777" w:rsidR="00A14DD0" w:rsidRDefault="00A14DD0" w:rsidP="0067688A">
                            <w:pPr>
                              <w:jc w:val="both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</w:p>
                          <w:p w14:paraId="3F8A0E65" w14:textId="77777777" w:rsidR="00DA6D47" w:rsidRDefault="00E809DA" w:rsidP="00DA6D47">
                            <w:pPr>
                              <w:jc w:val="center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Nick Hallam</w:t>
                            </w:r>
                          </w:p>
                          <w:p w14:paraId="2E5705B8" w14:textId="77777777" w:rsidR="00A14DD0" w:rsidRDefault="00E809DA" w:rsidP="00DA6D47">
                            <w:pPr>
                              <w:jc w:val="center"/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 xml:space="preserve">34 Kingswood Avenue, SOUTH CROYDON, Surrey. </w:t>
                            </w:r>
                            <w:r w:rsidR="005E016D"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CR2 9</w:t>
                            </w:r>
                            <w:r>
                              <w:rPr>
                                <w:rFonts w:ascii="Tahoma" w:hAnsi="Tahoma" w:cs="Tahoma"/>
                                <w:szCs w:val="22"/>
                                <w:lang w:val="en-GB"/>
                              </w:rPr>
                              <w:t>DQ</w:t>
                            </w:r>
                          </w:p>
                          <w:p w14:paraId="2F137872" w14:textId="7CC32D58" w:rsidR="00A14DD0" w:rsidRPr="00DA6D47" w:rsidRDefault="00A14DD0" w:rsidP="00FB7C9B">
                            <w:pPr>
                              <w:jc w:val="center"/>
                              <w:rPr>
                                <w:rFonts w:ascii="Tahoma" w:hAnsi="Tahoma" w:cs="Tahoma"/>
                                <w:szCs w:val="22"/>
                                <w:lang w:val="de-DE"/>
                              </w:rPr>
                            </w:pPr>
                            <w:r w:rsidRPr="00DA6D47">
                              <w:rPr>
                                <w:rFonts w:ascii="Tahoma" w:hAnsi="Tahoma" w:cs="Tahoma"/>
                                <w:szCs w:val="22"/>
                                <w:lang w:val="de-DE"/>
                              </w:rPr>
                              <w:t>Tel: 0</w:t>
                            </w:r>
                            <w:r w:rsidR="00E809DA">
                              <w:rPr>
                                <w:rFonts w:ascii="Tahoma" w:hAnsi="Tahoma" w:cs="Tahoma"/>
                                <w:szCs w:val="22"/>
                                <w:lang w:val="de-DE"/>
                              </w:rPr>
                              <w:t xml:space="preserve">7753 269989     </w:t>
                            </w:r>
                            <w:r w:rsidR="00DA6D47" w:rsidRPr="00DA6D47">
                              <w:rPr>
                                <w:rFonts w:ascii="Tahoma" w:hAnsi="Tahoma" w:cs="Tahoma"/>
                                <w:szCs w:val="22"/>
                                <w:lang w:val="de-DE"/>
                              </w:rPr>
                              <w:t>email:</w:t>
                            </w:r>
                            <w:r w:rsidR="005E016D">
                              <w:rPr>
                                <w:rFonts w:ascii="Tahoma" w:hAnsi="Tahoma" w:cs="Tahoma"/>
                                <w:szCs w:val="22"/>
                                <w:lang w:val="de-DE"/>
                              </w:rPr>
                              <w:t xml:space="preserve"> </w:t>
                            </w:r>
                            <w:r w:rsidR="00E809DA">
                              <w:rPr>
                                <w:rFonts w:ascii="Tahoma" w:hAnsi="Tahoma" w:cs="Tahoma"/>
                                <w:szCs w:val="22"/>
                                <w:lang w:val="de-DE"/>
                              </w:rPr>
                              <w:t>admin@croydonboroughsa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4E4C80" id="Text Box 20" o:spid="_x0000_s1030" type="#_x0000_t202" style="position:absolute;margin-left:-51.4pt;margin-top:100.2pt;width:558pt;height:531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" filled="f" stroked="f">
                <v:textbox>
                  <w:txbxContent>
                    <w:p w14:paraId="688DEB26" w14:textId="0FA3AB0F" w:rsidR="0067688A" w:rsidRDefault="00A00B88" w:rsidP="00A00B88">
                      <w:pPr>
                        <w:jc w:val="center"/>
                        <w:rPr>
                          <w:rFonts w:ascii="Tahoma" w:hAnsi="Tahoma" w:cs="Tahoma"/>
                          <w:b/>
                          <w:szCs w:val="22"/>
                          <w:u w:val="single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b/>
                          <w:szCs w:val="22"/>
                          <w:u w:val="single"/>
                          <w:lang w:val="en-GB"/>
                        </w:rPr>
                        <w:t>Entry Form for Affiliated Club Members</w:t>
                      </w:r>
                    </w:p>
                    <w:p w14:paraId="4BC7F486" w14:textId="77777777" w:rsidR="00A00B88" w:rsidRDefault="00A00B88" w:rsidP="00A00B88">
                      <w:pPr>
                        <w:jc w:val="center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2782EF71" w14:textId="3A7AABB8" w:rsidR="00A14DD0" w:rsidRDefault="0067688A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>Name: ...........................................................................</w:t>
                      </w:r>
                      <w:r w:rsidR="00A14DD0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........................     </w:t>
                      </w: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</w:t>
                      </w:r>
                      <w:r w:rsidR="00212DF8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Open/</w:t>
                      </w: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Male </w:t>
                      </w:r>
                      <w:r w:rsidR="00212DF8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or</w:t>
                      </w: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Female</w:t>
                      </w:r>
                    </w:p>
                    <w:p w14:paraId="65288556" w14:textId="77777777" w:rsidR="0067688A" w:rsidRDefault="0067688A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5E90126D" w14:textId="0661F9C9" w:rsidR="0067688A" w:rsidRDefault="0067688A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Date of Birth: ..................................  </w:t>
                      </w:r>
                      <w:r w:rsidR="003B392B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                  </w:t>
                      </w:r>
                      <w:r w:rsidR="00AD2D7A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      </w:t>
                      </w:r>
                      <w:r w:rsidR="003B392B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Age as </w:t>
                      </w:r>
                      <w:r w:rsidR="00E809DA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at</w:t>
                      </w:r>
                      <w:r w:rsidR="003B392B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</w:t>
                      </w:r>
                      <w:r w:rsidR="00BE4E4C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1</w:t>
                      </w:r>
                      <w:r w:rsidR="0020671A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5</w:t>
                      </w:r>
                      <w:r w:rsidR="00AD2D7A" w:rsidRPr="00AD2D7A">
                        <w:rPr>
                          <w:rFonts w:ascii="Tahoma" w:hAnsi="Tahoma" w:cs="Tahoma"/>
                          <w:szCs w:val="22"/>
                          <w:vertAlign w:val="superscript"/>
                          <w:lang w:val="en-GB"/>
                        </w:rPr>
                        <w:t>th</w:t>
                      </w:r>
                      <w:r w:rsidR="00AD2D7A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</w:t>
                      </w:r>
                      <w:r w:rsidR="00FB7C9B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March </w:t>
                      </w:r>
                      <w:r w:rsidR="00E809DA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20</w:t>
                      </w:r>
                      <w:r w:rsidR="00443CD9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2</w:t>
                      </w:r>
                      <w:r w:rsidR="0020671A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6</w:t>
                      </w: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................ yrs</w:t>
                      </w:r>
                    </w:p>
                    <w:p w14:paraId="581FC5CC" w14:textId="77777777" w:rsidR="0067688A" w:rsidRDefault="0067688A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55F41A05" w14:textId="3717B33D" w:rsidR="0067688A" w:rsidRDefault="00A00B88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>Swim England</w:t>
                      </w:r>
                      <w:r w:rsidR="0067688A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ID number: ....................</w:t>
                      </w:r>
                      <w:r w:rsidR="00AA6416">
                        <w:rPr>
                          <w:rFonts w:ascii="Tahoma" w:hAnsi="Tahoma" w:cs="Tahoma"/>
                          <w:szCs w:val="22"/>
                          <w:lang w:val="en-GB"/>
                        </w:rPr>
                        <w:tab/>
                        <w:t>Para-Swimming Classification:  S…..  SB…..  SM…..</w:t>
                      </w:r>
                    </w:p>
                    <w:p w14:paraId="109715C6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0F2B0C3F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>Club: ........................................................................................</w:t>
                      </w:r>
                    </w:p>
                    <w:p w14:paraId="01819306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62F20141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>Email address (capitals please)...........................................................................................</w:t>
                      </w:r>
                    </w:p>
                    <w:p w14:paraId="7926FDAB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67DE735E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>Postal address: .........................................................................................</w:t>
                      </w:r>
                    </w:p>
                    <w:p w14:paraId="5BFCCCDD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                </w:t>
                      </w:r>
                    </w:p>
                    <w:p w14:paraId="0C4C33D3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                      .................................................................................. Post Code: ....................</w:t>
                      </w:r>
                    </w:p>
                    <w:p w14:paraId="626CCA97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02A4F1C1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Telephone </w:t>
                      </w:r>
                      <w:r w:rsidR="009900AA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No:</w:t>
                      </w: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>(h</w:t>
                      </w:r>
                      <w:r w:rsidR="009900AA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ome</w:t>
                      </w: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>).....................................................................</w:t>
                      </w:r>
                    </w:p>
                    <w:p w14:paraId="0CDB2600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4E4D79E9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                    (mob) ......................................................................</w:t>
                      </w:r>
                    </w:p>
                    <w:p w14:paraId="0D4ABB0D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06F69CFF" w14:textId="58092DEF" w:rsidR="00A14DD0" w:rsidRDefault="00AD2D7A" w:rsidP="00D91799">
                      <w:pPr>
                        <w:ind w:left="720" w:firstLine="720"/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 </w:t>
                      </w:r>
                      <w:r w:rsidR="00A14DD0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Entry Fees:</w:t>
                      </w:r>
                      <w:r w:rsidR="00A14DD0">
                        <w:rPr>
                          <w:rFonts w:ascii="Tahoma" w:hAnsi="Tahoma" w:cs="Tahoma"/>
                          <w:szCs w:val="22"/>
                          <w:lang w:val="en-GB"/>
                        </w:rPr>
                        <w:tab/>
                      </w:r>
                      <w:r w:rsidR="00D91799">
                        <w:rPr>
                          <w:rFonts w:ascii="Tahoma" w:hAnsi="Tahoma" w:cs="Tahoma"/>
                          <w:szCs w:val="22"/>
                          <w:lang w:val="en-GB"/>
                        </w:rPr>
                        <w:tab/>
                      </w:r>
                      <w:r w:rsidR="00D91799">
                        <w:rPr>
                          <w:rFonts w:ascii="Tahoma" w:hAnsi="Tahoma" w:cs="Tahoma"/>
                          <w:szCs w:val="22"/>
                          <w:lang w:val="en-GB"/>
                        </w:rPr>
                        <w:tab/>
                      </w:r>
                      <w:r w:rsidR="00860451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............... @ £</w:t>
                      </w:r>
                      <w:r w:rsidR="00915AA5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4</w:t>
                      </w:r>
                      <w:r w:rsidR="00166575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.</w:t>
                      </w:r>
                      <w:r w:rsidR="00915AA5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50</w:t>
                      </w:r>
                      <w:r w:rsidR="00A14DD0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each = £.......................</w:t>
                      </w:r>
                    </w:p>
                    <w:p w14:paraId="3DF189C0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3EE320B6" w14:textId="013F90DF" w:rsidR="00A14DD0" w:rsidRDefault="00AD2D7A" w:rsidP="00D91799">
                      <w:pPr>
                        <w:ind w:left="720" w:firstLine="720"/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 </w:t>
                      </w:r>
                      <w:r w:rsidR="00A14DD0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TOTAL AMOUNT PAYABLE:     </w:t>
                      </w:r>
                      <w:r w:rsidR="00D91799">
                        <w:rPr>
                          <w:rFonts w:ascii="Tahoma" w:hAnsi="Tahoma" w:cs="Tahoma"/>
                          <w:szCs w:val="22"/>
                          <w:lang w:val="en-GB"/>
                        </w:rPr>
                        <w:tab/>
                      </w:r>
                      <w:r w:rsidR="00D91799">
                        <w:rPr>
                          <w:rFonts w:ascii="Tahoma" w:hAnsi="Tahoma" w:cs="Tahoma"/>
                          <w:szCs w:val="22"/>
                          <w:lang w:val="en-GB"/>
                        </w:rPr>
                        <w:tab/>
                      </w:r>
                      <w:r w:rsidR="00A14DD0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                   £........................</w:t>
                      </w:r>
                    </w:p>
                    <w:p w14:paraId="130387E9" w14:textId="0981C047" w:rsidR="00A00B88" w:rsidRDefault="00A00B88" w:rsidP="00A00B88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5BB7E278" w14:textId="71A9D3A2" w:rsidR="00A00B88" w:rsidRPr="00A00B88" w:rsidRDefault="00A00B88" w:rsidP="00A00B88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 w:rsidRPr="00A00B88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Payment sent:</w:t>
                      </w:r>
                      <w:r w:rsidRPr="00A00B88">
                        <w:rPr>
                          <w:rFonts w:ascii="Tahoma" w:hAnsi="Tahoma" w:cs="Tahoma"/>
                          <w:szCs w:val="22"/>
                          <w:lang w:val="en-GB"/>
                        </w:rPr>
                        <w:tab/>
                        <w:t>To Club…………..</w:t>
                      </w:r>
                      <w:r w:rsidRPr="00A00B88">
                        <w:rPr>
                          <w:rFonts w:ascii="Tahoma" w:hAnsi="Tahoma" w:cs="Tahoma"/>
                          <w:szCs w:val="22"/>
                          <w:lang w:val="en-GB"/>
                        </w:rPr>
                        <w:tab/>
                        <w:t>By BACS to CBSA…………..</w:t>
                      </w:r>
                    </w:p>
                    <w:p w14:paraId="38780038" w14:textId="77777777" w:rsidR="00A00B88" w:rsidRPr="00A00B88" w:rsidRDefault="00A00B88" w:rsidP="00A00B88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0BAC3A96" w14:textId="10D641A2" w:rsidR="00FB7C9B" w:rsidRDefault="00A00B88" w:rsidP="00A00B88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 w:rsidRPr="00A00B88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Please send payment to your club if your club is managing entries. For individual entries please </w:t>
                      </w:r>
                      <w:r w:rsidR="00FB7C9B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s</w:t>
                      </w:r>
                      <w:r w:rsidRPr="00A00B88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end a bank payment to</w:t>
                      </w:r>
                      <w:r w:rsidR="00DF6269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:</w:t>
                      </w:r>
                    </w:p>
                    <w:p w14:paraId="355D4242" w14:textId="77777777" w:rsidR="00FB7C9B" w:rsidRDefault="00A00B88" w:rsidP="00A00B88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 w:rsidRPr="00A00B88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Sort Code 60-50-01, Account No.10307265, A/C name:</w:t>
                      </w:r>
                      <w:r w:rsidR="00FB7C9B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</w:t>
                      </w:r>
                      <w:r w:rsidRPr="00A00B88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Croydon Borough Swimming Association</w:t>
                      </w:r>
                    </w:p>
                    <w:p w14:paraId="47136798" w14:textId="55C3A7C8" w:rsidR="002E64A0" w:rsidRDefault="00A00B88" w:rsidP="00A00B88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 w:rsidRPr="00A00B88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using your surname and CBSA as the payment reference.</w:t>
                      </w:r>
                    </w:p>
                    <w:p w14:paraId="3647A85F" w14:textId="77777777" w:rsidR="00FB7C9B" w:rsidRDefault="00FB7C9B" w:rsidP="002E64A0">
                      <w:pPr>
                        <w:jc w:val="center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4E79FC79" w14:textId="1CC62F51" w:rsidR="00A14DD0" w:rsidRDefault="00DA6D47" w:rsidP="002E64A0">
                      <w:pPr>
                        <w:jc w:val="center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>All entry forms</w:t>
                      </w:r>
                      <w:r w:rsidR="007636B0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(both sheets)</w:t>
                      </w:r>
                      <w:r w:rsidR="00FB7C9B"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 </w:t>
                      </w: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and any enquiries </w:t>
                      </w:r>
                      <w:r w:rsidR="00A14DD0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to:</w:t>
                      </w:r>
                    </w:p>
                    <w:p w14:paraId="38D78806" w14:textId="77777777" w:rsidR="00A14DD0" w:rsidRDefault="00A14DD0" w:rsidP="0067688A">
                      <w:pPr>
                        <w:jc w:val="both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</w:p>
                    <w:p w14:paraId="3F8A0E65" w14:textId="77777777" w:rsidR="00DA6D47" w:rsidRDefault="00E809DA" w:rsidP="00DA6D47">
                      <w:pPr>
                        <w:jc w:val="center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>Nick Hallam</w:t>
                      </w:r>
                    </w:p>
                    <w:p w14:paraId="2E5705B8" w14:textId="77777777" w:rsidR="00A14DD0" w:rsidRDefault="00E809DA" w:rsidP="00DA6D47">
                      <w:pPr>
                        <w:jc w:val="center"/>
                        <w:rPr>
                          <w:rFonts w:ascii="Tahoma" w:hAnsi="Tahoma" w:cs="Tahoma"/>
                          <w:szCs w:val="22"/>
                          <w:lang w:val="en-GB"/>
                        </w:rPr>
                      </w:pP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 xml:space="preserve">34 Kingswood Avenue, SOUTH CROYDON, Surrey. </w:t>
                      </w:r>
                      <w:r w:rsidR="005E016D">
                        <w:rPr>
                          <w:rFonts w:ascii="Tahoma" w:hAnsi="Tahoma" w:cs="Tahoma"/>
                          <w:szCs w:val="22"/>
                          <w:lang w:val="en-GB"/>
                        </w:rPr>
                        <w:t>CR2 9</w:t>
                      </w:r>
                      <w:r>
                        <w:rPr>
                          <w:rFonts w:ascii="Tahoma" w:hAnsi="Tahoma" w:cs="Tahoma"/>
                          <w:szCs w:val="22"/>
                          <w:lang w:val="en-GB"/>
                        </w:rPr>
                        <w:t>DQ</w:t>
                      </w:r>
                    </w:p>
                    <w:p w14:paraId="2F137872" w14:textId="7CC32D58" w:rsidR="00A14DD0" w:rsidRPr="00DA6D47" w:rsidRDefault="00A14DD0" w:rsidP="00FB7C9B">
                      <w:pPr>
                        <w:jc w:val="center"/>
                        <w:rPr>
                          <w:rFonts w:ascii="Tahoma" w:hAnsi="Tahoma" w:cs="Tahoma"/>
                          <w:szCs w:val="22"/>
                          <w:lang w:val="de-DE"/>
                        </w:rPr>
                      </w:pPr>
                      <w:r w:rsidRPr="00DA6D47">
                        <w:rPr>
                          <w:rFonts w:ascii="Tahoma" w:hAnsi="Tahoma" w:cs="Tahoma"/>
                          <w:szCs w:val="22"/>
                          <w:lang w:val="de-DE"/>
                        </w:rPr>
                        <w:t>Tel: 0</w:t>
                      </w:r>
                      <w:r w:rsidR="00E809DA">
                        <w:rPr>
                          <w:rFonts w:ascii="Tahoma" w:hAnsi="Tahoma" w:cs="Tahoma"/>
                          <w:szCs w:val="22"/>
                          <w:lang w:val="de-DE"/>
                        </w:rPr>
                        <w:t xml:space="preserve">7753 269989     </w:t>
                      </w:r>
                      <w:r w:rsidR="00DA6D47" w:rsidRPr="00DA6D47">
                        <w:rPr>
                          <w:rFonts w:ascii="Tahoma" w:hAnsi="Tahoma" w:cs="Tahoma"/>
                          <w:szCs w:val="22"/>
                          <w:lang w:val="de-DE"/>
                        </w:rPr>
                        <w:t>email:</w:t>
                      </w:r>
                      <w:r w:rsidR="005E016D">
                        <w:rPr>
                          <w:rFonts w:ascii="Tahoma" w:hAnsi="Tahoma" w:cs="Tahoma"/>
                          <w:szCs w:val="22"/>
                          <w:lang w:val="de-DE"/>
                        </w:rPr>
                        <w:t xml:space="preserve"> </w:t>
                      </w:r>
                      <w:r w:rsidR="00E809DA">
                        <w:rPr>
                          <w:rFonts w:ascii="Tahoma" w:hAnsi="Tahoma" w:cs="Tahoma"/>
                          <w:szCs w:val="22"/>
                          <w:lang w:val="de-DE"/>
                        </w:rPr>
                        <w:t>admin@croydonboroughsa.org</w:t>
                      </w:r>
                    </w:p>
                  </w:txbxContent>
                </v:textbox>
              </v:shape>
            </w:pict>
          </mc:Fallback>
        </mc:AlternateContent>
      </w:r>
    </w:p>
    <w:p w14:paraId="4B9F6436" w14:textId="77777777" w:rsidR="000B3E75" w:rsidRDefault="000B3E75" w:rsidP="00D70AF7">
      <w:pPr>
        <w:sectPr w:rsidR="000B3E75" w:rsidSect="006F415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440" w:right="2041" w:bottom="1440" w:left="1418" w:header="709" w:footer="709" w:gutter="0"/>
          <w:cols w:space="708"/>
          <w:docGrid w:linePitch="360"/>
        </w:sectPr>
      </w:pPr>
    </w:p>
    <w:p w14:paraId="3CD443CF" w14:textId="00508D7D" w:rsidR="004779CF" w:rsidRDefault="00F32DA1" w:rsidP="004779CF">
      <w:pPr>
        <w:jc w:val="center"/>
        <w:rPr>
          <w:rFonts w:ascii="Arial" w:hAnsi="Arial" w:cs="Arial"/>
          <w:lang w:val="en-GB"/>
        </w:rPr>
      </w:pPr>
      <w:r>
        <w:rPr>
          <w:rFonts w:ascii="Arial" w:hAnsi="Arial" w:cs="Arial"/>
          <w:noProof/>
          <w:lang w:val="en-GB" w:eastAsia="en-GB"/>
        </w:rPr>
        <w:lastRenderedPageBreak/>
        <w:drawing>
          <wp:anchor distT="0" distB="0" distL="114300" distR="114300" simplePos="0" relativeHeight="251668992" behindDoc="0" locked="0" layoutInCell="1" allowOverlap="1" wp14:anchorId="20C6BE36" wp14:editId="09CFA672">
            <wp:simplePos x="0" y="0"/>
            <wp:positionH relativeFrom="column">
              <wp:posOffset>-421640</wp:posOffset>
            </wp:positionH>
            <wp:positionV relativeFrom="paragraph">
              <wp:posOffset>-93345</wp:posOffset>
            </wp:positionV>
            <wp:extent cx="1350010" cy="1381125"/>
            <wp:effectExtent l="0" t="0" r="2540" b="9525"/>
            <wp:wrapNone/>
            <wp:docPr id="35" name="Picture 35" descr="C:\Users\nick.hallam\Dropbox\CASC Shared Resources\2015 CBSA Documents\CBSA Colour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nick.hallam\Dropbox\CASC Shared Resources\2015 CBSA Documents\CBSA Colour Logo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010" cy="138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6817255D" wp14:editId="7996D007">
                <wp:simplePos x="0" y="0"/>
                <wp:positionH relativeFrom="column">
                  <wp:posOffset>857250</wp:posOffset>
                </wp:positionH>
                <wp:positionV relativeFrom="paragraph">
                  <wp:posOffset>-26670</wp:posOffset>
                </wp:positionV>
                <wp:extent cx="5809615" cy="1247775"/>
                <wp:effectExtent l="0" t="0" r="4445" b="0"/>
                <wp:wrapNone/>
                <wp:docPr id="11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961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6C8B12" w14:textId="77777777" w:rsidR="006018DE" w:rsidRPr="006C513F" w:rsidRDefault="006018DE" w:rsidP="006018DE">
                            <w:pPr>
                              <w:jc w:val="center"/>
                              <w:rPr>
                                <w:rFonts w:ascii="Aptos Display" w:hAnsi="Aptos Display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</w:pPr>
                            <w:r w:rsidRPr="006C513F">
                              <w:rPr>
                                <w:rFonts w:ascii="Aptos Display" w:hAnsi="Aptos Display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  <w:t>CROYDON BOROUGH SWIMMING ASSOCIATION</w:t>
                            </w:r>
                          </w:p>
                          <w:p w14:paraId="292011C0" w14:textId="7FAE7FD5" w:rsidR="006018DE" w:rsidRPr="006C513F" w:rsidRDefault="006018DE" w:rsidP="006018DE">
                            <w:pPr>
                              <w:jc w:val="center"/>
                              <w:rPr>
                                <w:rFonts w:ascii="Aptos Display" w:hAnsi="Aptos Display" w:cs="Arial"/>
                                <w:b/>
                                <w:sz w:val="28"/>
                                <w:szCs w:val="28"/>
                                <w:u w:val="single"/>
                                <w:lang w:val="en-GB"/>
                              </w:rPr>
                            </w:pPr>
                            <w:r w:rsidRPr="006C513F">
                              <w:rPr>
                                <w:rFonts w:ascii="Aptos Display" w:hAnsi="Aptos Display" w:cs="Arial"/>
                                <w:b/>
                                <w:sz w:val="28"/>
                                <w:szCs w:val="28"/>
                                <w:u w:val="single"/>
                                <w:lang w:val="en-GB"/>
                              </w:rPr>
                              <w:t>ANNUAL CHAMPIONSHIPS &amp; AGE GROUP COMPETITIONS 202</w:t>
                            </w:r>
                            <w:r w:rsidR="0020671A">
                              <w:rPr>
                                <w:rFonts w:ascii="Aptos Display" w:hAnsi="Aptos Display" w:cs="Arial"/>
                                <w:b/>
                                <w:sz w:val="28"/>
                                <w:szCs w:val="28"/>
                                <w:u w:val="single"/>
                                <w:lang w:val="en-GB"/>
                              </w:rPr>
                              <w:t>6</w:t>
                            </w:r>
                          </w:p>
                          <w:p w14:paraId="4E55AEEB" w14:textId="77777777" w:rsidR="006018DE" w:rsidRPr="006C513F" w:rsidRDefault="006018DE" w:rsidP="006018DE">
                            <w:pPr>
                              <w:jc w:val="center"/>
                              <w:rPr>
                                <w:rFonts w:ascii="Aptos Display" w:hAnsi="Aptos Display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</w:pPr>
                            <w:r w:rsidRPr="006C513F">
                              <w:rPr>
                                <w:rFonts w:ascii="Aptos Display" w:hAnsi="Aptos Display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  <w:t>Closed Championship Gala (Level 4 – TBA)</w:t>
                            </w:r>
                          </w:p>
                          <w:p w14:paraId="482441BD" w14:textId="77777777" w:rsidR="006018DE" w:rsidRPr="006C513F" w:rsidRDefault="006018DE" w:rsidP="006018DE">
                            <w:pPr>
                              <w:spacing w:line="360" w:lineRule="auto"/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p w14:paraId="31FADDBB" w14:textId="77777777" w:rsidR="006018DE" w:rsidRPr="006C513F" w:rsidRDefault="006018DE" w:rsidP="006018DE">
                            <w:pPr>
                              <w:contextualSpacing/>
                              <w:jc w:val="center"/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C513F"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lang w:val="en-GB"/>
                              </w:rPr>
                              <w:t>To be held at Whitgift School, off Nottingham Road, Haling Park, South Croydon, Surrey. CR2 6YT</w:t>
                            </w:r>
                          </w:p>
                          <w:p w14:paraId="00192242" w14:textId="1CA9DDB6" w:rsidR="006018DE" w:rsidRPr="006C513F" w:rsidRDefault="006018DE" w:rsidP="006018DE">
                            <w:pPr>
                              <w:contextualSpacing/>
                              <w:jc w:val="center"/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C513F"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lang w:val="en-GB"/>
                              </w:rPr>
                              <w:t>Saturday 1</w:t>
                            </w:r>
                            <w:r w:rsidR="0020671A"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lang w:val="en-GB"/>
                              </w:rPr>
                              <w:t>4</w:t>
                            </w:r>
                            <w:r w:rsidRPr="006C513F"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vertAlign w:val="superscript"/>
                                <w:lang w:val="en-GB"/>
                              </w:rPr>
                              <w:t xml:space="preserve">th </w:t>
                            </w:r>
                            <w:r w:rsidRPr="006C513F"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lang w:val="en-GB"/>
                              </w:rPr>
                              <w:t>March &amp; Sunday 1</w:t>
                            </w:r>
                            <w:r w:rsidR="0020671A"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lang w:val="en-GB"/>
                              </w:rPr>
                              <w:t>5</w:t>
                            </w:r>
                            <w:r w:rsidRPr="006C513F"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vertAlign w:val="superscript"/>
                                <w:lang w:val="en-GB"/>
                              </w:rPr>
                              <w:t>th</w:t>
                            </w:r>
                            <w:r w:rsidRPr="006C513F"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lang w:val="en-GB"/>
                              </w:rPr>
                              <w:t xml:space="preserve"> March 202</w:t>
                            </w:r>
                            <w:r w:rsidR="0020671A">
                              <w:rPr>
                                <w:rFonts w:ascii="Aptos Display" w:hAnsi="Aptos Display" w:cs="Arial"/>
                                <w:sz w:val="20"/>
                                <w:szCs w:val="20"/>
                                <w:lang w:val="en-GB"/>
                              </w:rPr>
                              <w:t>6</w:t>
                            </w:r>
                          </w:p>
                          <w:p w14:paraId="5A2ECAB4" w14:textId="6F485EEC" w:rsidR="002E64A0" w:rsidRPr="00E809DA" w:rsidRDefault="002E64A0" w:rsidP="00443CD9">
                            <w:pPr>
                              <w:spacing w:line="36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17255D" id="Text Box 33" o:spid="_x0000_s1031" type="#_x0000_t202" style="position:absolute;left:0;text-align:left;margin-left:67.5pt;margin-top:-2.1pt;width:457.45pt;height:98.2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" filled="f" stroked="f">
                <v:textbox>
                  <w:txbxContent>
                    <w:p w14:paraId="526C8B12" w14:textId="77777777" w:rsidR="006018DE" w:rsidRPr="006C513F" w:rsidRDefault="006018DE" w:rsidP="006018DE">
                      <w:pPr>
                        <w:jc w:val="center"/>
                        <w:rPr>
                          <w:rFonts w:ascii="Aptos Display" w:hAnsi="Aptos Display" w:cs="Arial"/>
                          <w:b/>
                          <w:sz w:val="25"/>
                          <w:szCs w:val="25"/>
                          <w:lang w:val="en-GB"/>
                        </w:rPr>
                      </w:pPr>
                      <w:r w:rsidRPr="006C513F">
                        <w:rPr>
                          <w:rFonts w:ascii="Aptos Display" w:hAnsi="Aptos Display" w:cs="Arial"/>
                          <w:b/>
                          <w:sz w:val="25"/>
                          <w:szCs w:val="25"/>
                          <w:lang w:val="en-GB"/>
                        </w:rPr>
                        <w:t>CROYDON BOROUGH SWIMMING ASSOCIATION</w:t>
                      </w:r>
                    </w:p>
                    <w:p w14:paraId="292011C0" w14:textId="7FAE7FD5" w:rsidR="006018DE" w:rsidRPr="006C513F" w:rsidRDefault="006018DE" w:rsidP="006018DE">
                      <w:pPr>
                        <w:jc w:val="center"/>
                        <w:rPr>
                          <w:rFonts w:ascii="Aptos Display" w:hAnsi="Aptos Display" w:cs="Arial"/>
                          <w:b/>
                          <w:sz w:val="28"/>
                          <w:szCs w:val="28"/>
                          <w:u w:val="single"/>
                          <w:lang w:val="en-GB"/>
                        </w:rPr>
                      </w:pPr>
                      <w:r w:rsidRPr="006C513F">
                        <w:rPr>
                          <w:rFonts w:ascii="Aptos Display" w:hAnsi="Aptos Display" w:cs="Arial"/>
                          <w:b/>
                          <w:sz w:val="28"/>
                          <w:szCs w:val="28"/>
                          <w:u w:val="single"/>
                          <w:lang w:val="en-GB"/>
                        </w:rPr>
                        <w:t>ANNUAL CHAMPIONSHIPS &amp; AGE GROUP COMPETITIONS 202</w:t>
                      </w:r>
                      <w:r w:rsidR="0020671A">
                        <w:rPr>
                          <w:rFonts w:ascii="Aptos Display" w:hAnsi="Aptos Display" w:cs="Arial"/>
                          <w:b/>
                          <w:sz w:val="28"/>
                          <w:szCs w:val="28"/>
                          <w:u w:val="single"/>
                          <w:lang w:val="en-GB"/>
                        </w:rPr>
                        <w:t>6</w:t>
                      </w:r>
                    </w:p>
                    <w:p w14:paraId="4E55AEEB" w14:textId="77777777" w:rsidR="006018DE" w:rsidRPr="006C513F" w:rsidRDefault="006018DE" w:rsidP="006018DE">
                      <w:pPr>
                        <w:jc w:val="center"/>
                        <w:rPr>
                          <w:rFonts w:ascii="Aptos Display" w:hAnsi="Aptos Display" w:cs="Arial"/>
                          <w:b/>
                          <w:sz w:val="25"/>
                          <w:szCs w:val="25"/>
                          <w:lang w:val="en-GB"/>
                        </w:rPr>
                      </w:pPr>
                      <w:r w:rsidRPr="006C513F">
                        <w:rPr>
                          <w:rFonts w:ascii="Aptos Display" w:hAnsi="Aptos Display" w:cs="Arial"/>
                          <w:b/>
                          <w:sz w:val="25"/>
                          <w:szCs w:val="25"/>
                          <w:lang w:val="en-GB"/>
                        </w:rPr>
                        <w:t>Closed Championship Gala (Level 4 – TBA)</w:t>
                      </w:r>
                    </w:p>
                    <w:p w14:paraId="482441BD" w14:textId="77777777" w:rsidR="006018DE" w:rsidRPr="006C513F" w:rsidRDefault="006018DE" w:rsidP="006018DE">
                      <w:pPr>
                        <w:spacing w:line="360" w:lineRule="auto"/>
                        <w:rPr>
                          <w:rFonts w:ascii="Aptos Display" w:hAnsi="Aptos Display" w:cs="Arial"/>
                          <w:sz w:val="20"/>
                          <w:szCs w:val="20"/>
                          <w:lang w:val="en-GB"/>
                        </w:rPr>
                      </w:pPr>
                    </w:p>
                    <w:p w14:paraId="31FADDBB" w14:textId="77777777" w:rsidR="006018DE" w:rsidRPr="006C513F" w:rsidRDefault="006018DE" w:rsidP="006018DE">
                      <w:pPr>
                        <w:contextualSpacing/>
                        <w:jc w:val="center"/>
                        <w:rPr>
                          <w:rFonts w:ascii="Aptos Display" w:hAnsi="Aptos Display" w:cs="Arial"/>
                          <w:sz w:val="20"/>
                          <w:szCs w:val="20"/>
                          <w:lang w:val="en-GB"/>
                        </w:rPr>
                      </w:pPr>
                      <w:r w:rsidRPr="006C513F">
                        <w:rPr>
                          <w:rFonts w:ascii="Aptos Display" w:hAnsi="Aptos Display" w:cs="Arial"/>
                          <w:sz w:val="20"/>
                          <w:szCs w:val="20"/>
                          <w:lang w:val="en-GB"/>
                        </w:rPr>
                        <w:t>To be held at Whitgift School, off Nottingham Road, Haling Park, South Croydon, Surrey. CR2 6YT</w:t>
                      </w:r>
                    </w:p>
                    <w:p w14:paraId="00192242" w14:textId="1CA9DDB6" w:rsidR="006018DE" w:rsidRPr="006C513F" w:rsidRDefault="006018DE" w:rsidP="006018DE">
                      <w:pPr>
                        <w:contextualSpacing/>
                        <w:jc w:val="center"/>
                        <w:rPr>
                          <w:rFonts w:ascii="Aptos Display" w:hAnsi="Aptos Display" w:cs="Arial"/>
                          <w:sz w:val="20"/>
                          <w:szCs w:val="20"/>
                          <w:lang w:val="en-GB"/>
                        </w:rPr>
                      </w:pPr>
                      <w:r w:rsidRPr="006C513F">
                        <w:rPr>
                          <w:rFonts w:ascii="Aptos Display" w:hAnsi="Aptos Display" w:cs="Arial"/>
                          <w:sz w:val="20"/>
                          <w:szCs w:val="20"/>
                          <w:lang w:val="en-GB"/>
                        </w:rPr>
                        <w:t>Saturday 1</w:t>
                      </w:r>
                      <w:r w:rsidR="0020671A">
                        <w:rPr>
                          <w:rFonts w:ascii="Aptos Display" w:hAnsi="Aptos Display" w:cs="Arial"/>
                          <w:sz w:val="20"/>
                          <w:szCs w:val="20"/>
                          <w:lang w:val="en-GB"/>
                        </w:rPr>
                        <w:t>4</w:t>
                      </w:r>
                      <w:r w:rsidRPr="006C513F">
                        <w:rPr>
                          <w:rFonts w:ascii="Aptos Display" w:hAnsi="Aptos Display" w:cs="Arial"/>
                          <w:sz w:val="20"/>
                          <w:szCs w:val="20"/>
                          <w:vertAlign w:val="superscript"/>
                          <w:lang w:val="en-GB"/>
                        </w:rPr>
                        <w:t xml:space="preserve">th </w:t>
                      </w:r>
                      <w:r w:rsidRPr="006C513F">
                        <w:rPr>
                          <w:rFonts w:ascii="Aptos Display" w:hAnsi="Aptos Display" w:cs="Arial"/>
                          <w:sz w:val="20"/>
                          <w:szCs w:val="20"/>
                          <w:lang w:val="en-GB"/>
                        </w:rPr>
                        <w:t>March &amp; Sunday 1</w:t>
                      </w:r>
                      <w:r w:rsidR="0020671A">
                        <w:rPr>
                          <w:rFonts w:ascii="Aptos Display" w:hAnsi="Aptos Display" w:cs="Arial"/>
                          <w:sz w:val="20"/>
                          <w:szCs w:val="20"/>
                          <w:lang w:val="en-GB"/>
                        </w:rPr>
                        <w:t>5</w:t>
                      </w:r>
                      <w:r w:rsidRPr="006C513F">
                        <w:rPr>
                          <w:rFonts w:ascii="Aptos Display" w:hAnsi="Aptos Display" w:cs="Arial"/>
                          <w:sz w:val="20"/>
                          <w:szCs w:val="20"/>
                          <w:vertAlign w:val="superscript"/>
                          <w:lang w:val="en-GB"/>
                        </w:rPr>
                        <w:t>th</w:t>
                      </w:r>
                      <w:r w:rsidRPr="006C513F">
                        <w:rPr>
                          <w:rFonts w:ascii="Aptos Display" w:hAnsi="Aptos Display" w:cs="Arial"/>
                          <w:sz w:val="20"/>
                          <w:szCs w:val="20"/>
                          <w:lang w:val="en-GB"/>
                        </w:rPr>
                        <w:t xml:space="preserve"> March 202</w:t>
                      </w:r>
                      <w:r w:rsidR="0020671A">
                        <w:rPr>
                          <w:rFonts w:ascii="Aptos Display" w:hAnsi="Aptos Display" w:cs="Arial"/>
                          <w:sz w:val="20"/>
                          <w:szCs w:val="20"/>
                          <w:lang w:val="en-GB"/>
                        </w:rPr>
                        <w:t>6</w:t>
                      </w:r>
                    </w:p>
                    <w:p w14:paraId="5A2ECAB4" w14:textId="6F485EEC" w:rsidR="002E64A0" w:rsidRPr="00E809DA" w:rsidRDefault="002E64A0" w:rsidP="00443CD9">
                      <w:pPr>
                        <w:spacing w:line="36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63A2E06" w14:textId="6EA007F7" w:rsidR="002E64A0" w:rsidRDefault="002E64A0" w:rsidP="002E64A0">
      <w:pPr>
        <w:rPr>
          <w:rFonts w:ascii="Arial" w:hAnsi="Arial" w:cs="Arial"/>
          <w:lang w:val="en-GB"/>
        </w:rPr>
      </w:pPr>
    </w:p>
    <w:p w14:paraId="71045D24" w14:textId="2DC9CF78" w:rsidR="002E64A0" w:rsidRDefault="002E64A0" w:rsidP="004779CF">
      <w:pPr>
        <w:jc w:val="center"/>
        <w:rPr>
          <w:rFonts w:ascii="Arial" w:hAnsi="Arial" w:cs="Arial"/>
          <w:lang w:val="en-GB"/>
        </w:rPr>
      </w:pPr>
    </w:p>
    <w:p w14:paraId="4F761A6D" w14:textId="5E408111" w:rsidR="002E64A0" w:rsidRDefault="002E64A0" w:rsidP="004779CF">
      <w:pPr>
        <w:jc w:val="center"/>
        <w:rPr>
          <w:rFonts w:ascii="Arial" w:hAnsi="Arial" w:cs="Arial"/>
          <w:lang w:val="en-GB"/>
        </w:rPr>
      </w:pPr>
    </w:p>
    <w:p w14:paraId="00E09441" w14:textId="6360FA51" w:rsidR="002E64A0" w:rsidRDefault="002E64A0" w:rsidP="004779CF">
      <w:pPr>
        <w:jc w:val="center"/>
        <w:rPr>
          <w:rFonts w:ascii="Arial" w:hAnsi="Arial" w:cs="Arial"/>
          <w:lang w:val="en-GB"/>
        </w:rPr>
      </w:pPr>
    </w:p>
    <w:p w14:paraId="42A42E1F" w14:textId="53E314AB" w:rsidR="002E64A0" w:rsidRDefault="002E64A0" w:rsidP="004779CF">
      <w:pPr>
        <w:jc w:val="center"/>
        <w:rPr>
          <w:rFonts w:ascii="Arial" w:hAnsi="Arial" w:cs="Arial"/>
          <w:lang w:val="en-GB"/>
        </w:rPr>
      </w:pPr>
    </w:p>
    <w:p w14:paraId="2F8A310F" w14:textId="709E859A" w:rsidR="002E64A0" w:rsidRDefault="002E64A0" w:rsidP="004779CF">
      <w:pPr>
        <w:jc w:val="center"/>
        <w:rPr>
          <w:rFonts w:ascii="Arial" w:hAnsi="Arial" w:cs="Arial"/>
          <w:lang w:val="en-GB"/>
        </w:rPr>
      </w:pPr>
    </w:p>
    <w:p w14:paraId="4188D0BC" w14:textId="23C7CAEC" w:rsidR="002E64A0" w:rsidRPr="0067361B" w:rsidRDefault="002E64A0" w:rsidP="004779CF">
      <w:pPr>
        <w:jc w:val="center"/>
        <w:rPr>
          <w:rFonts w:ascii="Arial" w:hAnsi="Arial" w:cs="Arial"/>
          <w:sz w:val="10"/>
          <w:szCs w:val="10"/>
          <w:lang w:val="en-GB"/>
        </w:rPr>
      </w:pPr>
    </w:p>
    <w:p w14:paraId="38BC8BDF" w14:textId="041CDD76" w:rsidR="00D70AF7" w:rsidRDefault="00F32DA1" w:rsidP="004779CF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noProof/>
          <w:sz w:val="40"/>
          <w:szCs w:val="40"/>
          <w:lang w:val="en-GB" w:eastAsia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A5AF07A" wp14:editId="6570B5E8">
                <wp:simplePos x="0" y="0"/>
                <wp:positionH relativeFrom="column">
                  <wp:posOffset>6284595</wp:posOffset>
                </wp:positionH>
                <wp:positionV relativeFrom="paragraph">
                  <wp:posOffset>6972935</wp:posOffset>
                </wp:positionV>
                <wp:extent cx="230505" cy="113665"/>
                <wp:effectExtent l="0" t="635" r="0" b="0"/>
                <wp:wrapNone/>
                <wp:docPr id="1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" cy="113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1C9A53" w14:textId="77777777" w:rsidR="00EE6358" w:rsidRPr="000C62FF" w:rsidRDefault="00EE6358" w:rsidP="000C62FF">
                            <w:pPr>
                              <w:rPr>
                                <w:szCs w:val="22"/>
                              </w:rPr>
                            </w:pPr>
                            <w:r w:rsidRPr="000C62FF">
                              <w:rPr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5AF07A" id="Text Box 19" o:spid="_x0000_s1032" type="#_x0000_t202" style="position:absolute;left:0;text-align:left;margin-left:494.85pt;margin-top:549.05pt;width:18.15pt;height:8.9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" filled="f" stroked="f">
                <v:textbox>
                  <w:txbxContent>
                    <w:p w14:paraId="731C9A53" w14:textId="77777777" w:rsidR="00EE6358" w:rsidRPr="000C62FF" w:rsidRDefault="00EE6358" w:rsidP="000C62FF">
                      <w:pPr>
                        <w:rPr>
                          <w:szCs w:val="22"/>
                        </w:rPr>
                      </w:pPr>
                      <w:r w:rsidRPr="000C62FF">
                        <w:rPr>
                          <w:szCs w:val="2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4779CF" w:rsidRPr="004779CF">
        <w:rPr>
          <w:rFonts w:ascii="Arial" w:hAnsi="Arial" w:cs="Arial"/>
          <w:b/>
          <w:sz w:val="40"/>
          <w:szCs w:val="40"/>
        </w:rPr>
        <w:t>ENTRY FORM</w:t>
      </w:r>
    </w:p>
    <w:p w14:paraId="344EC01B" w14:textId="5FBB5066" w:rsidR="004779CF" w:rsidRPr="0067361B" w:rsidRDefault="004779CF" w:rsidP="004779CF">
      <w:pPr>
        <w:jc w:val="center"/>
        <w:rPr>
          <w:rFonts w:ascii="Arial" w:hAnsi="Arial" w:cs="Arial"/>
          <w:b/>
          <w:sz w:val="10"/>
          <w:szCs w:val="10"/>
        </w:rPr>
      </w:pPr>
    </w:p>
    <w:p w14:paraId="4C2C9A55" w14:textId="4C50620C" w:rsidR="004779CF" w:rsidRDefault="0020671A" w:rsidP="002E64A0">
      <w:pPr>
        <w:jc w:val="center"/>
        <w:rPr>
          <w:rFonts w:ascii="Arial" w:hAnsi="Arial" w:cs="Arial"/>
          <w:b/>
        </w:rPr>
      </w:pPr>
      <w:r w:rsidRPr="008A3400">
        <w:rPr>
          <w:rFonts w:ascii="Arial" w:hAnsi="Arial" w:cs="Arial"/>
          <w:b/>
          <w:noProof/>
        </w:rPr>
        <w:drawing>
          <wp:anchor distT="0" distB="0" distL="114300" distR="114300" simplePos="0" relativeHeight="251670016" behindDoc="0" locked="0" layoutInCell="1" allowOverlap="1" wp14:anchorId="1D055AE7" wp14:editId="3B15DFA1">
            <wp:simplePos x="0" y="0"/>
            <wp:positionH relativeFrom="column">
              <wp:posOffset>-320040</wp:posOffset>
            </wp:positionH>
            <wp:positionV relativeFrom="paragraph">
              <wp:posOffset>176530</wp:posOffset>
            </wp:positionV>
            <wp:extent cx="6831330" cy="8039100"/>
            <wp:effectExtent l="0" t="0" r="0" b="0"/>
            <wp:wrapNone/>
            <wp:docPr id="109582273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1330" cy="803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4779CF" w:rsidRPr="004779CF">
        <w:rPr>
          <w:rFonts w:ascii="Arial" w:hAnsi="Arial" w:cs="Arial"/>
          <w:b/>
          <w:u w:val="single"/>
        </w:rPr>
        <w:t>NAME</w:t>
      </w:r>
      <w:r w:rsidR="004779CF" w:rsidRPr="004779CF">
        <w:rPr>
          <w:rFonts w:ascii="Arial" w:hAnsi="Arial" w:cs="Arial"/>
        </w:rPr>
        <w:t xml:space="preserve"> </w:t>
      </w:r>
      <w:r w:rsidR="004779CF">
        <w:rPr>
          <w:rFonts w:ascii="Arial" w:hAnsi="Arial" w:cs="Arial"/>
          <w:b/>
        </w:rPr>
        <w:t>…………………………………………………………….</w:t>
      </w:r>
    </w:p>
    <w:p w14:paraId="4A1387DF" w14:textId="56711C1D" w:rsidR="00AA0A0F" w:rsidRDefault="00AA0A0F" w:rsidP="002E64A0">
      <w:pPr>
        <w:jc w:val="center"/>
        <w:rPr>
          <w:rFonts w:ascii="Arial" w:hAnsi="Arial" w:cs="Arial"/>
          <w:b/>
        </w:rPr>
      </w:pPr>
    </w:p>
    <w:sectPr w:rsidR="00AA0A0F" w:rsidSect="00B12F99">
      <w:pgSz w:w="11907" w:h="16840" w:code="9"/>
      <w:pgMar w:top="567" w:right="1134" w:bottom="567" w:left="1134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4F0084" w14:textId="77777777" w:rsidR="00A0126B" w:rsidRDefault="00A0126B">
      <w:r>
        <w:separator/>
      </w:r>
    </w:p>
  </w:endnote>
  <w:endnote w:type="continuationSeparator" w:id="0">
    <w:p w14:paraId="09D8590E" w14:textId="77777777" w:rsidR="00A0126B" w:rsidRDefault="00A012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119B79" w14:textId="77777777" w:rsidR="0020671A" w:rsidRDefault="002067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CA9BF3" w14:textId="27EC1D27" w:rsidR="002E64A0" w:rsidRPr="002E64A0" w:rsidRDefault="003B392B" w:rsidP="00B12F99">
    <w:pPr>
      <w:pStyle w:val="Footer"/>
      <w:rPr>
        <w:rFonts w:ascii="Arial" w:hAnsi="Arial" w:cs="Arial"/>
        <w:sz w:val="16"/>
        <w:szCs w:val="16"/>
        <w:lang w:val="en-GB"/>
      </w:rPr>
    </w:pPr>
    <w:r w:rsidRPr="002E64A0">
      <w:rPr>
        <w:rFonts w:ascii="Arial" w:hAnsi="Arial" w:cs="Arial"/>
        <w:sz w:val="16"/>
        <w:szCs w:val="16"/>
        <w:lang w:val="en-GB"/>
      </w:rPr>
      <w:t>20</w:t>
    </w:r>
    <w:r w:rsidR="00443CD9">
      <w:rPr>
        <w:rFonts w:ascii="Arial" w:hAnsi="Arial" w:cs="Arial"/>
        <w:sz w:val="16"/>
        <w:szCs w:val="16"/>
        <w:lang w:val="en-GB"/>
      </w:rPr>
      <w:t>2</w:t>
    </w:r>
    <w:r w:rsidR="0020671A">
      <w:rPr>
        <w:rFonts w:ascii="Arial" w:hAnsi="Arial" w:cs="Arial"/>
        <w:sz w:val="16"/>
        <w:szCs w:val="16"/>
        <w:lang w:val="en-GB"/>
      </w:rPr>
      <w:t>6</w:t>
    </w:r>
    <w:r w:rsidR="00E809DA" w:rsidRPr="002E64A0">
      <w:rPr>
        <w:rFonts w:ascii="Arial" w:hAnsi="Arial" w:cs="Arial"/>
        <w:sz w:val="16"/>
        <w:szCs w:val="16"/>
        <w:lang w:val="en-GB"/>
      </w:rPr>
      <w:t xml:space="preserve"> CBSA</w:t>
    </w:r>
    <w:r w:rsidR="00A43AFA" w:rsidRPr="002E64A0">
      <w:rPr>
        <w:rFonts w:ascii="Arial" w:hAnsi="Arial" w:cs="Arial"/>
        <w:sz w:val="16"/>
        <w:szCs w:val="16"/>
        <w:lang w:val="en-GB"/>
      </w:rPr>
      <w:t xml:space="preserve"> Entry Form –</w:t>
    </w:r>
    <w:r w:rsidR="00860451">
      <w:rPr>
        <w:rFonts w:ascii="Arial" w:hAnsi="Arial" w:cs="Arial"/>
        <w:sz w:val="16"/>
        <w:szCs w:val="16"/>
        <w:lang w:val="en-GB"/>
      </w:rPr>
      <w:t xml:space="preserve"> </w:t>
    </w:r>
    <w:r w:rsidR="00915AA5">
      <w:rPr>
        <w:rFonts w:ascii="Arial" w:hAnsi="Arial" w:cs="Arial"/>
        <w:sz w:val="16"/>
        <w:szCs w:val="16"/>
        <w:lang w:val="en-GB"/>
      </w:rPr>
      <w:t>A</w:t>
    </w:r>
    <w:r w:rsidR="00E809DA" w:rsidRPr="002E64A0">
      <w:rPr>
        <w:rFonts w:ascii="Arial" w:hAnsi="Arial" w:cs="Arial"/>
        <w:sz w:val="16"/>
        <w:szCs w:val="16"/>
        <w:lang w:val="en-GB"/>
      </w:rPr>
      <w:t>FFILIATED</w:t>
    </w:r>
    <w:r w:rsidR="002E64A0" w:rsidRPr="002E64A0">
      <w:rPr>
        <w:rFonts w:ascii="Arial" w:hAnsi="Arial" w:cs="Arial"/>
        <w:sz w:val="16"/>
        <w:szCs w:val="16"/>
        <w:lang w:val="en-GB"/>
      </w:rPr>
      <w:t xml:space="preserve"> (Page </w:t>
    </w:r>
    <w:r w:rsidR="002E64A0" w:rsidRPr="002E64A0">
      <w:rPr>
        <w:rFonts w:ascii="Arial" w:hAnsi="Arial" w:cs="Arial"/>
        <w:sz w:val="16"/>
        <w:szCs w:val="16"/>
        <w:lang w:val="en-GB"/>
      </w:rPr>
      <w:fldChar w:fldCharType="begin"/>
    </w:r>
    <w:r w:rsidR="002E64A0" w:rsidRPr="002E64A0">
      <w:rPr>
        <w:rFonts w:ascii="Arial" w:hAnsi="Arial" w:cs="Arial"/>
        <w:sz w:val="16"/>
        <w:szCs w:val="16"/>
        <w:lang w:val="en-GB"/>
      </w:rPr>
      <w:instrText xml:space="preserve"> PAGE   \* MERGEFORMAT </w:instrText>
    </w:r>
    <w:r w:rsidR="002E64A0" w:rsidRPr="002E64A0">
      <w:rPr>
        <w:rFonts w:ascii="Arial" w:hAnsi="Arial" w:cs="Arial"/>
        <w:sz w:val="16"/>
        <w:szCs w:val="16"/>
        <w:lang w:val="en-GB"/>
      </w:rPr>
      <w:fldChar w:fldCharType="separate"/>
    </w:r>
    <w:r w:rsidR="00E971B9">
      <w:rPr>
        <w:rFonts w:ascii="Arial" w:hAnsi="Arial" w:cs="Arial"/>
        <w:noProof/>
        <w:sz w:val="16"/>
        <w:szCs w:val="16"/>
        <w:lang w:val="en-GB"/>
      </w:rPr>
      <w:t>1</w:t>
    </w:r>
    <w:r w:rsidR="002E64A0" w:rsidRPr="002E64A0">
      <w:rPr>
        <w:rFonts w:ascii="Arial" w:hAnsi="Arial" w:cs="Arial"/>
        <w:sz w:val="16"/>
        <w:szCs w:val="16"/>
        <w:lang w:val="en-GB"/>
      </w:rPr>
      <w:fldChar w:fldCharType="end"/>
    </w:r>
    <w:r w:rsidR="002E64A0" w:rsidRPr="002E64A0">
      <w:rPr>
        <w:rFonts w:ascii="Arial" w:hAnsi="Arial" w:cs="Arial"/>
        <w:sz w:val="16"/>
        <w:szCs w:val="16"/>
        <w:lang w:val="en-GB"/>
      </w:rPr>
      <w:t xml:space="preserve"> of </w:t>
    </w:r>
    <w:r w:rsidR="002E64A0" w:rsidRPr="002E64A0">
      <w:rPr>
        <w:rFonts w:ascii="Arial" w:hAnsi="Arial" w:cs="Arial"/>
        <w:sz w:val="16"/>
        <w:szCs w:val="16"/>
        <w:lang w:val="en-GB"/>
      </w:rPr>
      <w:fldChar w:fldCharType="begin"/>
    </w:r>
    <w:r w:rsidR="002E64A0" w:rsidRPr="002E64A0">
      <w:rPr>
        <w:rFonts w:ascii="Arial" w:hAnsi="Arial" w:cs="Arial"/>
        <w:sz w:val="16"/>
        <w:szCs w:val="16"/>
        <w:lang w:val="en-GB"/>
      </w:rPr>
      <w:instrText xml:space="preserve"> NUMPAGES   \* MERGEFORMAT </w:instrText>
    </w:r>
    <w:r w:rsidR="002E64A0" w:rsidRPr="002E64A0">
      <w:rPr>
        <w:rFonts w:ascii="Arial" w:hAnsi="Arial" w:cs="Arial"/>
        <w:sz w:val="16"/>
        <w:szCs w:val="16"/>
        <w:lang w:val="en-GB"/>
      </w:rPr>
      <w:fldChar w:fldCharType="separate"/>
    </w:r>
    <w:r w:rsidR="00E971B9">
      <w:rPr>
        <w:rFonts w:ascii="Arial" w:hAnsi="Arial" w:cs="Arial"/>
        <w:noProof/>
        <w:sz w:val="16"/>
        <w:szCs w:val="16"/>
        <w:lang w:val="en-GB"/>
      </w:rPr>
      <w:t>2</w:t>
    </w:r>
    <w:r w:rsidR="002E64A0" w:rsidRPr="002E64A0">
      <w:rPr>
        <w:rFonts w:ascii="Arial" w:hAnsi="Arial" w:cs="Arial"/>
        <w:sz w:val="16"/>
        <w:szCs w:val="16"/>
        <w:lang w:val="en-GB"/>
      </w:rPr>
      <w:fldChar w:fldCharType="end"/>
    </w:r>
    <w:r w:rsidR="002E64A0" w:rsidRPr="002E64A0">
      <w:rPr>
        <w:rFonts w:ascii="Arial" w:hAnsi="Arial" w:cs="Arial"/>
        <w:sz w:val="16"/>
        <w:szCs w:val="16"/>
        <w:lang w:val="en-GB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5F5AFF" w14:textId="77777777" w:rsidR="0020671A" w:rsidRDefault="002067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1288C1" w14:textId="77777777" w:rsidR="00A0126B" w:rsidRDefault="00A0126B">
      <w:r>
        <w:separator/>
      </w:r>
    </w:p>
  </w:footnote>
  <w:footnote w:type="continuationSeparator" w:id="0">
    <w:p w14:paraId="31BF1044" w14:textId="77777777" w:rsidR="00A0126B" w:rsidRDefault="00A012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59DECD" w14:textId="77777777" w:rsidR="0020671A" w:rsidRDefault="002067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66C045" w14:textId="77777777" w:rsidR="0020671A" w:rsidRDefault="002067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690B6" w14:textId="77777777" w:rsidR="0020671A" w:rsidRDefault="0020671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wMjEwMzE2NDUyNjFX0lEKTi0uzszPAykwqgUAHx1fBiwAAAA="/>
  </w:docVars>
  <w:rsids>
    <w:rsidRoot w:val="00D70AF7"/>
    <w:rsid w:val="00021CE4"/>
    <w:rsid w:val="0002325B"/>
    <w:rsid w:val="00027662"/>
    <w:rsid w:val="00032466"/>
    <w:rsid w:val="00084C5C"/>
    <w:rsid w:val="000A1B9A"/>
    <w:rsid w:val="000B3E75"/>
    <w:rsid w:val="000B6F9E"/>
    <w:rsid w:val="000C517C"/>
    <w:rsid w:val="000C62FF"/>
    <w:rsid w:val="000D6CF8"/>
    <w:rsid w:val="000D70CF"/>
    <w:rsid w:val="0011556B"/>
    <w:rsid w:val="00115BF8"/>
    <w:rsid w:val="001329D1"/>
    <w:rsid w:val="00145E72"/>
    <w:rsid w:val="00166575"/>
    <w:rsid w:val="00186372"/>
    <w:rsid w:val="001E0411"/>
    <w:rsid w:val="00205187"/>
    <w:rsid w:val="0020671A"/>
    <w:rsid w:val="00212DF8"/>
    <w:rsid w:val="00236BBA"/>
    <w:rsid w:val="00262B0D"/>
    <w:rsid w:val="0027590E"/>
    <w:rsid w:val="00277387"/>
    <w:rsid w:val="00277CE4"/>
    <w:rsid w:val="00285D22"/>
    <w:rsid w:val="002941A2"/>
    <w:rsid w:val="002C4727"/>
    <w:rsid w:val="002C4C0D"/>
    <w:rsid w:val="002C7215"/>
    <w:rsid w:val="002D35DE"/>
    <w:rsid w:val="002E64A0"/>
    <w:rsid w:val="002F3A4F"/>
    <w:rsid w:val="003515BA"/>
    <w:rsid w:val="0036183C"/>
    <w:rsid w:val="00387ABC"/>
    <w:rsid w:val="003B392B"/>
    <w:rsid w:val="003C64E7"/>
    <w:rsid w:val="003E3824"/>
    <w:rsid w:val="003E41F5"/>
    <w:rsid w:val="00411E2F"/>
    <w:rsid w:val="00421C7B"/>
    <w:rsid w:val="00426FA1"/>
    <w:rsid w:val="00443CD9"/>
    <w:rsid w:val="00463E14"/>
    <w:rsid w:val="004713E2"/>
    <w:rsid w:val="004779CF"/>
    <w:rsid w:val="004B22EF"/>
    <w:rsid w:val="005162C0"/>
    <w:rsid w:val="005347CE"/>
    <w:rsid w:val="00555C3D"/>
    <w:rsid w:val="0057417E"/>
    <w:rsid w:val="0057497B"/>
    <w:rsid w:val="005905B7"/>
    <w:rsid w:val="005B6EA9"/>
    <w:rsid w:val="005C0C9D"/>
    <w:rsid w:val="005D7F5D"/>
    <w:rsid w:val="005E016D"/>
    <w:rsid w:val="005F1248"/>
    <w:rsid w:val="006018DE"/>
    <w:rsid w:val="006158E5"/>
    <w:rsid w:val="0066080B"/>
    <w:rsid w:val="00665493"/>
    <w:rsid w:val="0067361B"/>
    <w:rsid w:val="0067688A"/>
    <w:rsid w:val="00685AB3"/>
    <w:rsid w:val="006C2EA6"/>
    <w:rsid w:val="006C7B2F"/>
    <w:rsid w:val="006D0485"/>
    <w:rsid w:val="006E3B83"/>
    <w:rsid w:val="006E57AF"/>
    <w:rsid w:val="006F4156"/>
    <w:rsid w:val="007069BE"/>
    <w:rsid w:val="007123E4"/>
    <w:rsid w:val="00712542"/>
    <w:rsid w:val="00737BCE"/>
    <w:rsid w:val="00740DA4"/>
    <w:rsid w:val="007630A3"/>
    <w:rsid w:val="0076353F"/>
    <w:rsid w:val="007636B0"/>
    <w:rsid w:val="00775B46"/>
    <w:rsid w:val="0079283C"/>
    <w:rsid w:val="007A5E47"/>
    <w:rsid w:val="007B777D"/>
    <w:rsid w:val="008000C0"/>
    <w:rsid w:val="008058C5"/>
    <w:rsid w:val="008171E2"/>
    <w:rsid w:val="00827B1F"/>
    <w:rsid w:val="00860451"/>
    <w:rsid w:val="00874017"/>
    <w:rsid w:val="008936FA"/>
    <w:rsid w:val="008A3400"/>
    <w:rsid w:val="008B0871"/>
    <w:rsid w:val="008B1202"/>
    <w:rsid w:val="008D231F"/>
    <w:rsid w:val="00906E82"/>
    <w:rsid w:val="00915AA5"/>
    <w:rsid w:val="00916B3F"/>
    <w:rsid w:val="009628F6"/>
    <w:rsid w:val="009900AA"/>
    <w:rsid w:val="009A7D60"/>
    <w:rsid w:val="009E03E6"/>
    <w:rsid w:val="00A00B88"/>
    <w:rsid w:val="00A0126B"/>
    <w:rsid w:val="00A07935"/>
    <w:rsid w:val="00A14879"/>
    <w:rsid w:val="00A14DD0"/>
    <w:rsid w:val="00A43AFA"/>
    <w:rsid w:val="00AA0A0F"/>
    <w:rsid w:val="00AA640D"/>
    <w:rsid w:val="00AA6416"/>
    <w:rsid w:val="00AA688F"/>
    <w:rsid w:val="00AB05D6"/>
    <w:rsid w:val="00AC3914"/>
    <w:rsid w:val="00AD2D7A"/>
    <w:rsid w:val="00B0503A"/>
    <w:rsid w:val="00B12F99"/>
    <w:rsid w:val="00B17F41"/>
    <w:rsid w:val="00B77CAE"/>
    <w:rsid w:val="00B954C5"/>
    <w:rsid w:val="00BC227E"/>
    <w:rsid w:val="00BC7EBC"/>
    <w:rsid w:val="00BD3EDC"/>
    <w:rsid w:val="00BE4E4C"/>
    <w:rsid w:val="00C115B1"/>
    <w:rsid w:val="00C12F43"/>
    <w:rsid w:val="00C13B19"/>
    <w:rsid w:val="00C37577"/>
    <w:rsid w:val="00C53B6C"/>
    <w:rsid w:val="00C9374E"/>
    <w:rsid w:val="00C97F45"/>
    <w:rsid w:val="00CB08E4"/>
    <w:rsid w:val="00CB3F13"/>
    <w:rsid w:val="00CB5978"/>
    <w:rsid w:val="00CC4470"/>
    <w:rsid w:val="00CF189F"/>
    <w:rsid w:val="00D037A5"/>
    <w:rsid w:val="00D245C5"/>
    <w:rsid w:val="00D42E08"/>
    <w:rsid w:val="00D70AF7"/>
    <w:rsid w:val="00D91799"/>
    <w:rsid w:val="00DA476D"/>
    <w:rsid w:val="00DA6D47"/>
    <w:rsid w:val="00DD52A2"/>
    <w:rsid w:val="00DF6269"/>
    <w:rsid w:val="00E0427B"/>
    <w:rsid w:val="00E365A1"/>
    <w:rsid w:val="00E42A2E"/>
    <w:rsid w:val="00E809DA"/>
    <w:rsid w:val="00E971B9"/>
    <w:rsid w:val="00EA340F"/>
    <w:rsid w:val="00ED7A50"/>
    <w:rsid w:val="00EE6358"/>
    <w:rsid w:val="00EF13DD"/>
    <w:rsid w:val="00F12467"/>
    <w:rsid w:val="00F14B70"/>
    <w:rsid w:val="00F32DA1"/>
    <w:rsid w:val="00F35FF8"/>
    <w:rsid w:val="00F429BB"/>
    <w:rsid w:val="00FB7C9B"/>
    <w:rsid w:val="00FC7C6E"/>
    <w:rsid w:val="00FF3B65"/>
    <w:rsid w:val="00FF42C8"/>
    <w:rsid w:val="00FF5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1129D98"/>
  <w15:docId w15:val="{7B27AAF7-144A-4D41-852F-AA0E11C85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70A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EE6358"/>
    <w:rPr>
      <w:color w:val="0000FF"/>
      <w:u w:val="single"/>
    </w:rPr>
  </w:style>
  <w:style w:type="paragraph" w:styleId="BalloonText">
    <w:name w:val="Balloon Text"/>
    <w:basedOn w:val="Normal"/>
    <w:semiHidden/>
    <w:rsid w:val="0036183C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43AF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43AFA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908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0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6</Words>
  <Characters>59</Characters>
  <Application>Microsoft Office Word</Application>
  <DocSecurity>0</DocSecurity>
  <Lines>59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Hallam</dc:creator>
  <cp:lastModifiedBy>Nick Hallam</cp:lastModifiedBy>
  <cp:revision>5</cp:revision>
  <cp:lastPrinted>2024-11-09T08:04:00Z</cp:lastPrinted>
  <dcterms:created xsi:type="dcterms:W3CDTF">2024-11-09T07:46:00Z</dcterms:created>
  <dcterms:modified xsi:type="dcterms:W3CDTF">2025-10-07T21:58:00Z</dcterms:modified>
</cp:coreProperties>
</file>